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B3924" w14:textId="77777777" w:rsidR="00965EA9" w:rsidRDefault="00965EA9" w:rsidP="00CD4B86">
      <w:pPr>
        <w:pStyle w:val="Encabezado"/>
        <w:rPr>
          <w:b/>
        </w:rPr>
      </w:pPr>
    </w:p>
    <w:p w14:paraId="2FFFB5DA" w14:textId="77777777" w:rsidR="00965EA9" w:rsidRDefault="00965EA9" w:rsidP="00965EA9">
      <w:pPr>
        <w:pStyle w:val="Encabezado"/>
        <w:jc w:val="center"/>
        <w:rPr>
          <w:b/>
        </w:rPr>
      </w:pPr>
    </w:p>
    <w:p w14:paraId="6EABAF06" w14:textId="03DC2839" w:rsidR="00965EA9" w:rsidRPr="00965EA9" w:rsidRDefault="00965EA9" w:rsidP="00965EA9">
      <w:pPr>
        <w:pStyle w:val="Encabezado"/>
        <w:jc w:val="center"/>
        <w:rPr>
          <w:b/>
        </w:rPr>
      </w:pPr>
      <w:r w:rsidRPr="00965EA9">
        <w:rPr>
          <w:b/>
        </w:rPr>
        <w:t>FORMATO DE EVALUACIÓN DE ARTÍCULOS</w:t>
      </w:r>
    </w:p>
    <w:p w14:paraId="7D1C005E" w14:textId="77777777" w:rsidR="006613C0" w:rsidRPr="00C9171B" w:rsidRDefault="006613C0" w:rsidP="00780C64">
      <w:pPr>
        <w:jc w:val="both"/>
        <w:rPr>
          <w:rFonts w:ascii="Calibri" w:hAnsi="Calibri" w:cs="Calibri"/>
          <w:b/>
        </w:rPr>
      </w:pPr>
    </w:p>
    <w:p w14:paraId="36472124" w14:textId="77777777" w:rsidR="007A4688" w:rsidRPr="00965EA9" w:rsidRDefault="00F00EAD" w:rsidP="00780C64">
      <w:pPr>
        <w:jc w:val="both"/>
      </w:pPr>
      <w:r w:rsidRPr="00965EA9">
        <w:t>De antemano el Comité E</w:t>
      </w:r>
      <w:r w:rsidR="007A4688" w:rsidRPr="00965EA9">
        <w:t xml:space="preserve">ditorial le agradece la colaboración prestada. Con el propósito de establecer la calidad de los artículos y certificar la calidad de los mismos, solicitamos efectuar la evaluación con fines de publicación para la revista </w:t>
      </w:r>
      <w:r w:rsidR="007A4688" w:rsidRPr="00965EA9">
        <w:rPr>
          <w:i/>
          <w:iCs/>
        </w:rPr>
        <w:t>Scientia et Technica</w:t>
      </w:r>
      <w:r w:rsidR="007A4688" w:rsidRPr="00965EA9">
        <w:t xml:space="preserve">.  </w:t>
      </w:r>
      <w:r w:rsidR="00D318DB" w:rsidRPr="00965EA9">
        <w:t xml:space="preserve">Esta guía de revisión asiste al evaluador sobre los aspectos a considerar. Se recomienda que el </w:t>
      </w:r>
      <w:r w:rsidR="0094594B" w:rsidRPr="00965EA9">
        <w:t>NO</w:t>
      </w:r>
      <w:r w:rsidR="00D318DB" w:rsidRPr="00965EA9">
        <w:t xml:space="preserve"> cumplimiento de uno de los aspectos mostrados</w:t>
      </w:r>
      <w:r w:rsidR="0094594B" w:rsidRPr="00965EA9">
        <w:t xml:space="preserve"> parcial </w:t>
      </w:r>
      <w:r w:rsidR="001D1C30" w:rsidRPr="00965EA9">
        <w:t>o totalmente</w:t>
      </w:r>
      <w:r w:rsidR="00D318DB" w:rsidRPr="00965EA9">
        <w:t xml:space="preserve"> (Respuesta en NO), sea considerado como </w:t>
      </w:r>
      <w:r w:rsidR="00D82AE6" w:rsidRPr="00965EA9">
        <w:rPr>
          <w:b/>
          <w:i/>
        </w:rPr>
        <w:t>El artículo requiere ajustes</w:t>
      </w:r>
      <w:r w:rsidR="00CA7814" w:rsidRPr="00965EA9">
        <w:rPr>
          <w:i/>
        </w:rPr>
        <w:t xml:space="preserve"> </w:t>
      </w:r>
      <w:r w:rsidR="005E2B83" w:rsidRPr="00965EA9">
        <w:rPr>
          <w:i/>
        </w:rPr>
        <w:t xml:space="preserve">o </w:t>
      </w:r>
      <w:r w:rsidR="005E2B83" w:rsidRPr="00965EA9">
        <w:t>El</w:t>
      </w:r>
      <w:r w:rsidR="0094594B" w:rsidRPr="00965EA9">
        <w:t xml:space="preserve"> </w:t>
      </w:r>
      <w:r w:rsidR="0094594B" w:rsidRPr="00965EA9">
        <w:rPr>
          <w:b/>
        </w:rPr>
        <w:t>Artículo es rechazado</w:t>
      </w:r>
      <w:r w:rsidR="00D318DB" w:rsidRPr="00965EA9">
        <w:t>.</w:t>
      </w:r>
    </w:p>
    <w:p w14:paraId="61CF39D1" w14:textId="77777777" w:rsidR="00587D9E" w:rsidRPr="00965EA9" w:rsidRDefault="00587D9E" w:rsidP="00780C64">
      <w:pPr>
        <w:jc w:val="both"/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64"/>
      </w:tblGrid>
      <w:tr w:rsidR="00587D9E" w:rsidRPr="00965EA9" w14:paraId="5C688272" w14:textId="77777777" w:rsidTr="001D1C30">
        <w:trPr>
          <w:trHeight w:val="792"/>
          <w:jc w:val="center"/>
        </w:trPr>
        <w:tc>
          <w:tcPr>
            <w:tcW w:w="10089" w:type="dxa"/>
          </w:tcPr>
          <w:p w14:paraId="65E9FBA9" w14:textId="77777777" w:rsidR="00587D9E" w:rsidRPr="00965EA9" w:rsidRDefault="00587D9E" w:rsidP="00587D9E">
            <w:pPr>
              <w:pStyle w:val="Ttuloartculo"/>
              <w:widowControl w:val="0"/>
              <w:jc w:val="both"/>
              <w:rPr>
                <w:b w:val="0"/>
                <w:szCs w:val="24"/>
              </w:rPr>
            </w:pPr>
            <w:r w:rsidRPr="00965EA9">
              <w:rPr>
                <w:b w:val="0"/>
                <w:szCs w:val="24"/>
              </w:rPr>
              <w:t xml:space="preserve">Título del artículo: </w:t>
            </w:r>
          </w:p>
        </w:tc>
      </w:tr>
      <w:tr w:rsidR="00587D9E" w:rsidRPr="00965EA9" w14:paraId="1CE83839" w14:textId="77777777" w:rsidTr="00587D9E">
        <w:trPr>
          <w:trHeight w:val="22"/>
          <w:jc w:val="center"/>
        </w:trPr>
        <w:tc>
          <w:tcPr>
            <w:tcW w:w="10089" w:type="dxa"/>
          </w:tcPr>
          <w:p w14:paraId="30613984" w14:textId="77777777" w:rsidR="00587D9E" w:rsidRPr="00965EA9" w:rsidRDefault="00587D9E" w:rsidP="00587D9E">
            <w:pPr>
              <w:widowControl w:val="0"/>
            </w:pPr>
            <w:r w:rsidRPr="00965EA9">
              <w:t xml:space="preserve">Fecha de evaluación del artículo: </w:t>
            </w:r>
          </w:p>
        </w:tc>
      </w:tr>
      <w:tr w:rsidR="00587D9E" w:rsidRPr="00965EA9" w14:paraId="0890CDE0" w14:textId="77777777" w:rsidTr="00587D9E">
        <w:trPr>
          <w:trHeight w:val="22"/>
          <w:jc w:val="center"/>
        </w:trPr>
        <w:tc>
          <w:tcPr>
            <w:tcW w:w="10089" w:type="dxa"/>
          </w:tcPr>
          <w:p w14:paraId="13C1B030" w14:textId="77777777" w:rsidR="00587D9E" w:rsidRPr="00965EA9" w:rsidRDefault="00587D9E" w:rsidP="00587D9E">
            <w:pPr>
              <w:widowControl w:val="0"/>
            </w:pPr>
            <w:r w:rsidRPr="00965EA9">
              <w:t xml:space="preserve">Fecha de entrega de la valoración: </w:t>
            </w:r>
          </w:p>
        </w:tc>
      </w:tr>
      <w:tr w:rsidR="00587D9E" w:rsidRPr="00965EA9" w14:paraId="6B7798E0" w14:textId="77777777" w:rsidTr="00587D9E">
        <w:trPr>
          <w:trHeight w:val="22"/>
          <w:jc w:val="center"/>
        </w:trPr>
        <w:tc>
          <w:tcPr>
            <w:tcW w:w="10089" w:type="dxa"/>
          </w:tcPr>
          <w:p w14:paraId="3636B2D6" w14:textId="77777777" w:rsidR="00587D9E" w:rsidRPr="00965EA9" w:rsidRDefault="00587D9E" w:rsidP="00587D9E">
            <w:pPr>
              <w:widowControl w:val="0"/>
            </w:pPr>
            <w:r w:rsidRPr="00965EA9">
              <w:t xml:space="preserve">Nombre </w:t>
            </w:r>
            <w:r w:rsidR="00965407" w:rsidRPr="00965EA9">
              <w:t xml:space="preserve">completo </w:t>
            </w:r>
            <w:r w:rsidRPr="00965EA9">
              <w:t xml:space="preserve">del evaluador: </w:t>
            </w:r>
          </w:p>
        </w:tc>
      </w:tr>
      <w:tr w:rsidR="00587D9E" w:rsidRPr="00965EA9" w14:paraId="776D3333" w14:textId="77777777" w:rsidTr="00587D9E">
        <w:trPr>
          <w:trHeight w:val="22"/>
          <w:jc w:val="center"/>
        </w:trPr>
        <w:tc>
          <w:tcPr>
            <w:tcW w:w="10089" w:type="dxa"/>
          </w:tcPr>
          <w:p w14:paraId="6630C11C" w14:textId="77777777" w:rsidR="00587D9E" w:rsidRPr="00965EA9" w:rsidRDefault="00965407" w:rsidP="00587D9E">
            <w:pPr>
              <w:widowControl w:val="0"/>
            </w:pPr>
            <w:r w:rsidRPr="00965EA9">
              <w:t>F</w:t>
            </w:r>
            <w:r w:rsidR="00587D9E" w:rsidRPr="00965EA9">
              <w:t>iliación Institucional</w:t>
            </w:r>
            <w:r w:rsidRPr="00965EA9">
              <w:t xml:space="preserve"> del evaluador</w:t>
            </w:r>
            <w:r w:rsidR="00587D9E" w:rsidRPr="00965EA9">
              <w:t xml:space="preserve">: </w:t>
            </w:r>
          </w:p>
        </w:tc>
      </w:tr>
      <w:tr w:rsidR="00493A79" w:rsidRPr="00965EA9" w14:paraId="6F763882" w14:textId="77777777" w:rsidTr="00587D9E">
        <w:trPr>
          <w:trHeight w:val="22"/>
          <w:jc w:val="center"/>
        </w:trPr>
        <w:tc>
          <w:tcPr>
            <w:tcW w:w="10089" w:type="dxa"/>
          </w:tcPr>
          <w:p w14:paraId="3352182D" w14:textId="77777777" w:rsidR="00493A79" w:rsidRPr="00965EA9" w:rsidRDefault="003A6BDB" w:rsidP="00587D9E">
            <w:pPr>
              <w:widowControl w:val="0"/>
            </w:pPr>
            <w:r w:rsidRPr="00965EA9">
              <w:t>Nú</w:t>
            </w:r>
            <w:r w:rsidR="00493A79" w:rsidRPr="00965EA9">
              <w:t xml:space="preserve">mero de Documento de Identificación:  </w:t>
            </w:r>
          </w:p>
        </w:tc>
      </w:tr>
      <w:tr w:rsidR="00587D9E" w:rsidRPr="00965EA9" w14:paraId="57D23D43" w14:textId="77777777" w:rsidTr="00587D9E">
        <w:trPr>
          <w:trHeight w:val="22"/>
          <w:jc w:val="center"/>
        </w:trPr>
        <w:tc>
          <w:tcPr>
            <w:tcW w:w="10089" w:type="dxa"/>
          </w:tcPr>
          <w:p w14:paraId="2562BBFA" w14:textId="77777777" w:rsidR="00587D9E" w:rsidRPr="00965EA9" w:rsidRDefault="00965407" w:rsidP="00587D9E">
            <w:pPr>
              <w:widowControl w:val="0"/>
            </w:pPr>
            <w:r w:rsidRPr="00965EA9">
              <w:t>Último título obtenido</w:t>
            </w:r>
            <w:r w:rsidR="00587D9E" w:rsidRPr="00965EA9">
              <w:t xml:space="preserve">: </w:t>
            </w:r>
          </w:p>
        </w:tc>
      </w:tr>
      <w:tr w:rsidR="00587D9E" w:rsidRPr="00965EA9" w14:paraId="06321111" w14:textId="77777777" w:rsidTr="00587D9E">
        <w:trPr>
          <w:trHeight w:val="22"/>
          <w:jc w:val="center"/>
        </w:trPr>
        <w:tc>
          <w:tcPr>
            <w:tcW w:w="10089" w:type="dxa"/>
          </w:tcPr>
          <w:p w14:paraId="37850C35" w14:textId="73AC6D06" w:rsidR="00587D9E" w:rsidRPr="00965EA9" w:rsidRDefault="008E3AE4" w:rsidP="00587D9E">
            <w:pPr>
              <w:widowControl w:val="0"/>
              <w:rPr>
                <w:lang w:val="en-US"/>
              </w:rPr>
            </w:pPr>
            <w:r w:rsidRPr="00965EA9">
              <w:t>Correo electrónico</w:t>
            </w:r>
            <w:r w:rsidR="00165C3C" w:rsidRPr="00965EA9">
              <w:t xml:space="preserve"> </w:t>
            </w:r>
            <w:r w:rsidR="00965EA9" w:rsidRPr="00965EA9">
              <w:t>institucional</w:t>
            </w:r>
            <w:r w:rsidR="00587D9E" w:rsidRPr="00965EA9">
              <w:rPr>
                <w:lang w:val="en-US"/>
              </w:rPr>
              <w:t xml:space="preserve">: </w:t>
            </w:r>
          </w:p>
        </w:tc>
      </w:tr>
    </w:tbl>
    <w:p w14:paraId="49C57B6A" w14:textId="77777777" w:rsidR="00587D9E" w:rsidRPr="00965EA9" w:rsidRDefault="00587D9E" w:rsidP="00780C64">
      <w:pPr>
        <w:jc w:val="both"/>
        <w:rPr>
          <w:b/>
        </w:rPr>
      </w:pPr>
    </w:p>
    <w:p w14:paraId="381C5ADD" w14:textId="48D6A360" w:rsidR="001F0631" w:rsidRPr="00965EA9" w:rsidRDefault="00965EA9" w:rsidP="001F0631">
      <w:pPr>
        <w:widowControl w:val="0"/>
        <w:rPr>
          <w:b/>
        </w:rPr>
      </w:pPr>
      <w:r>
        <w:rPr>
          <w:b/>
        </w:rPr>
        <w:t>E</w:t>
      </w:r>
      <w:r w:rsidRPr="00965EA9">
        <w:rPr>
          <w:b/>
        </w:rPr>
        <w:t>n relación con la estructura y contenido del artículo:</w:t>
      </w:r>
    </w:p>
    <w:p w14:paraId="32D6A375" w14:textId="77777777" w:rsidR="001F0631" w:rsidRPr="00965EA9" w:rsidRDefault="001F0631" w:rsidP="001F0631">
      <w:pPr>
        <w:widowControl w:val="0"/>
      </w:pPr>
    </w:p>
    <w:p w14:paraId="6F498ACE" w14:textId="77777777" w:rsidR="001F0631" w:rsidRPr="00965EA9" w:rsidRDefault="001F0631" w:rsidP="001F0631">
      <w:pPr>
        <w:rPr>
          <w:b/>
        </w:rPr>
      </w:pPr>
      <w:r w:rsidRPr="00965EA9">
        <w:rPr>
          <w:b/>
        </w:rPr>
        <w:t>General</w:t>
      </w:r>
    </w:p>
    <w:tbl>
      <w:tblPr>
        <w:tblW w:w="102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8"/>
        <w:gridCol w:w="1038"/>
      </w:tblGrid>
      <w:tr w:rsidR="001F0631" w:rsidRPr="00965EA9" w14:paraId="061D3310" w14:textId="77777777" w:rsidTr="00965EA9">
        <w:trPr>
          <w:trHeight w:val="414"/>
        </w:trPr>
        <w:tc>
          <w:tcPr>
            <w:tcW w:w="9208" w:type="dxa"/>
            <w:shd w:val="clear" w:color="auto" w:fill="5B9BD5" w:themeFill="accent5"/>
          </w:tcPr>
          <w:p w14:paraId="735EEFBA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Pregunta</w:t>
            </w:r>
          </w:p>
        </w:tc>
        <w:tc>
          <w:tcPr>
            <w:tcW w:w="1038" w:type="dxa"/>
            <w:shd w:val="clear" w:color="auto" w:fill="5B9BD5" w:themeFill="accent5"/>
          </w:tcPr>
          <w:p w14:paraId="1C1FAC2E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Sí/No</w:t>
            </w:r>
          </w:p>
        </w:tc>
      </w:tr>
      <w:tr w:rsidR="001F0631" w:rsidRPr="00965EA9" w14:paraId="5EE53413" w14:textId="77777777" w:rsidTr="00F140B5">
        <w:trPr>
          <w:trHeight w:val="424"/>
        </w:trPr>
        <w:tc>
          <w:tcPr>
            <w:tcW w:w="9208" w:type="dxa"/>
            <w:shd w:val="clear" w:color="auto" w:fill="auto"/>
          </w:tcPr>
          <w:p w14:paraId="293C91D4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l título del manuscrito es el adecuado en extensión e información?</w:t>
            </w:r>
          </w:p>
        </w:tc>
        <w:tc>
          <w:tcPr>
            <w:tcW w:w="1038" w:type="dxa"/>
            <w:shd w:val="clear" w:color="auto" w:fill="auto"/>
          </w:tcPr>
          <w:p w14:paraId="13B34184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37664092" w14:textId="77777777" w:rsidTr="00F140B5">
        <w:trPr>
          <w:trHeight w:val="414"/>
        </w:trPr>
        <w:tc>
          <w:tcPr>
            <w:tcW w:w="9208" w:type="dxa"/>
            <w:shd w:val="clear" w:color="auto" w:fill="auto"/>
          </w:tcPr>
          <w:p w14:paraId="1A0BB5EA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s una investigación original, nueva y relevante en su campo?</w:t>
            </w:r>
          </w:p>
        </w:tc>
        <w:tc>
          <w:tcPr>
            <w:tcW w:w="1038" w:type="dxa"/>
            <w:shd w:val="clear" w:color="auto" w:fill="auto"/>
          </w:tcPr>
          <w:p w14:paraId="4E4E92E5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561AC3FB" w14:textId="77777777" w:rsidTr="00F140B5">
        <w:trPr>
          <w:trHeight w:val="424"/>
        </w:trPr>
        <w:tc>
          <w:tcPr>
            <w:tcW w:w="9208" w:type="dxa"/>
            <w:shd w:val="clear" w:color="auto" w:fill="auto"/>
          </w:tcPr>
          <w:p w14:paraId="68C7F1A9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Hace uso del lenguaje científico con propiedad?</w:t>
            </w:r>
          </w:p>
        </w:tc>
        <w:tc>
          <w:tcPr>
            <w:tcW w:w="1038" w:type="dxa"/>
            <w:shd w:val="clear" w:color="auto" w:fill="auto"/>
          </w:tcPr>
          <w:p w14:paraId="598ECB51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17884DD1" w14:textId="77777777" w:rsidTr="00F140B5">
        <w:trPr>
          <w:trHeight w:val="389"/>
        </w:trPr>
        <w:tc>
          <w:tcPr>
            <w:tcW w:w="9208" w:type="dxa"/>
            <w:shd w:val="clear" w:color="auto" w:fill="auto"/>
          </w:tcPr>
          <w:p w14:paraId="5BDD610E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l manuscrito tiene coherencia y hace uso adecuado de los elementos de cohesión?</w:t>
            </w:r>
          </w:p>
        </w:tc>
        <w:tc>
          <w:tcPr>
            <w:tcW w:w="1038" w:type="dxa"/>
            <w:shd w:val="clear" w:color="auto" w:fill="auto"/>
          </w:tcPr>
          <w:p w14:paraId="56E12D00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5213FACB" w14:textId="77777777" w:rsidTr="00F140B5">
        <w:trPr>
          <w:trHeight w:val="424"/>
        </w:trPr>
        <w:tc>
          <w:tcPr>
            <w:tcW w:w="9208" w:type="dxa"/>
            <w:shd w:val="clear" w:color="auto" w:fill="auto"/>
          </w:tcPr>
          <w:p w14:paraId="631E0538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l manuscrito es adecuado en su extensión?</w:t>
            </w:r>
          </w:p>
        </w:tc>
        <w:tc>
          <w:tcPr>
            <w:tcW w:w="1038" w:type="dxa"/>
            <w:shd w:val="clear" w:color="auto" w:fill="auto"/>
          </w:tcPr>
          <w:p w14:paraId="11BB1B53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</w:tbl>
    <w:p w14:paraId="4A2DD3FA" w14:textId="77777777" w:rsidR="00965EA9" w:rsidRPr="00965EA9" w:rsidRDefault="00965EA9" w:rsidP="001F0631"/>
    <w:p w14:paraId="63892E10" w14:textId="37AE516D" w:rsidR="001F0631" w:rsidRDefault="001F0631" w:rsidP="001F0631">
      <w:r w:rsidRPr="00965EA9">
        <w:t>Notas:</w:t>
      </w:r>
      <w:r w:rsidR="00965EA9" w:rsidRPr="00965EA9">
        <w:t>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65EA9">
        <w:t>__</w:t>
      </w:r>
    </w:p>
    <w:p w14:paraId="357691DF" w14:textId="20C6F899" w:rsidR="00965EA9" w:rsidRDefault="00965EA9" w:rsidP="001F0631"/>
    <w:p w14:paraId="0C3BBE3B" w14:textId="7FF026EF" w:rsidR="00965EA9" w:rsidRDefault="00965EA9" w:rsidP="001F0631"/>
    <w:p w14:paraId="3B12AE9D" w14:textId="56C18664" w:rsidR="00965EA9" w:rsidRDefault="00965EA9" w:rsidP="001F0631"/>
    <w:p w14:paraId="594D7D7F" w14:textId="0CD462CE" w:rsidR="00965EA9" w:rsidRDefault="00965EA9" w:rsidP="001F0631"/>
    <w:p w14:paraId="4ADF415E" w14:textId="71DB8664" w:rsidR="00965EA9" w:rsidRDefault="00965EA9" w:rsidP="001F0631"/>
    <w:p w14:paraId="0DBFA2F7" w14:textId="0BDBA24B" w:rsidR="00965EA9" w:rsidRDefault="00965EA9" w:rsidP="001F0631"/>
    <w:p w14:paraId="03EDD272" w14:textId="55AEFF8F" w:rsidR="00965EA9" w:rsidRDefault="00965EA9" w:rsidP="001F0631"/>
    <w:p w14:paraId="358EE7DE" w14:textId="77777777" w:rsidR="00965EA9" w:rsidRDefault="00965EA9" w:rsidP="001F0631"/>
    <w:p w14:paraId="1E84771C" w14:textId="77777777" w:rsidR="00965EA9" w:rsidRPr="00965EA9" w:rsidRDefault="00965EA9" w:rsidP="001F0631"/>
    <w:p w14:paraId="20B9005E" w14:textId="77777777" w:rsidR="001F0631" w:rsidRPr="00965EA9" w:rsidRDefault="001F0631" w:rsidP="001F0631"/>
    <w:p w14:paraId="3776EB2F" w14:textId="77777777" w:rsidR="00965EA9" w:rsidRDefault="001F0631" w:rsidP="001F0631">
      <w:pPr>
        <w:rPr>
          <w:b/>
        </w:rPr>
      </w:pPr>
      <w:r w:rsidRPr="00965EA9">
        <w:rPr>
          <w:b/>
        </w:rPr>
        <w:t xml:space="preserve"> </w:t>
      </w:r>
    </w:p>
    <w:p w14:paraId="0FF192C6" w14:textId="77777777" w:rsidR="00965EA9" w:rsidRDefault="00965EA9" w:rsidP="001F0631">
      <w:pPr>
        <w:rPr>
          <w:b/>
        </w:rPr>
      </w:pPr>
    </w:p>
    <w:p w14:paraId="45369576" w14:textId="77777777" w:rsidR="00CD4B86" w:rsidRDefault="00CD4B86" w:rsidP="001F0631">
      <w:pPr>
        <w:rPr>
          <w:b/>
        </w:rPr>
      </w:pPr>
    </w:p>
    <w:p w14:paraId="4E1D0179" w14:textId="77777777" w:rsidR="00CD4B86" w:rsidRDefault="00CD4B86" w:rsidP="001F0631">
      <w:pPr>
        <w:rPr>
          <w:b/>
        </w:rPr>
      </w:pPr>
    </w:p>
    <w:p w14:paraId="744FE6D8" w14:textId="5A10B5D8" w:rsidR="001F0631" w:rsidRPr="00965EA9" w:rsidRDefault="001F0631" w:rsidP="001F0631">
      <w:pPr>
        <w:rPr>
          <w:b/>
        </w:rPr>
      </w:pPr>
      <w:r w:rsidRPr="00965EA9">
        <w:rPr>
          <w:b/>
        </w:rPr>
        <w:t>EL RESUMEN Y EL ABSTRACT</w:t>
      </w:r>
    </w:p>
    <w:tbl>
      <w:tblPr>
        <w:tblW w:w="103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5"/>
        <w:gridCol w:w="1052"/>
      </w:tblGrid>
      <w:tr w:rsidR="001F0631" w:rsidRPr="00965EA9" w14:paraId="26635ACE" w14:textId="77777777" w:rsidTr="00965EA9">
        <w:trPr>
          <w:trHeight w:val="379"/>
        </w:trPr>
        <w:tc>
          <w:tcPr>
            <w:tcW w:w="9325" w:type="dxa"/>
            <w:shd w:val="clear" w:color="auto" w:fill="5B9BD5" w:themeFill="accent5"/>
          </w:tcPr>
          <w:p w14:paraId="3857DE5C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Pregunta</w:t>
            </w:r>
          </w:p>
        </w:tc>
        <w:tc>
          <w:tcPr>
            <w:tcW w:w="1052" w:type="dxa"/>
            <w:shd w:val="clear" w:color="auto" w:fill="5B9BD5" w:themeFill="accent5"/>
          </w:tcPr>
          <w:p w14:paraId="1DFA4CDC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Sí/No</w:t>
            </w:r>
          </w:p>
        </w:tc>
      </w:tr>
      <w:tr w:rsidR="001F0631" w:rsidRPr="00965EA9" w14:paraId="1D2C751C" w14:textId="77777777" w:rsidTr="00F140B5">
        <w:trPr>
          <w:trHeight w:val="748"/>
        </w:trPr>
        <w:tc>
          <w:tcPr>
            <w:tcW w:w="9325" w:type="dxa"/>
            <w:shd w:val="clear" w:color="auto" w:fill="auto"/>
          </w:tcPr>
          <w:p w14:paraId="4C9F643B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ste incluye una breve introducción, el objetivo de artículo, lo más relevante de la metodología, los resultados y la conclusión más destacada?</w:t>
            </w:r>
          </w:p>
        </w:tc>
        <w:tc>
          <w:tcPr>
            <w:tcW w:w="1052" w:type="dxa"/>
            <w:shd w:val="clear" w:color="auto" w:fill="auto"/>
          </w:tcPr>
          <w:p w14:paraId="19D50BA5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7B844935" w14:textId="77777777" w:rsidTr="00F140B5">
        <w:trPr>
          <w:trHeight w:val="379"/>
        </w:trPr>
        <w:tc>
          <w:tcPr>
            <w:tcW w:w="9325" w:type="dxa"/>
            <w:shd w:val="clear" w:color="auto" w:fill="auto"/>
          </w:tcPr>
          <w:p w14:paraId="4D95878A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s adecuado en su longitud (300 palabras)?</w:t>
            </w:r>
          </w:p>
        </w:tc>
        <w:tc>
          <w:tcPr>
            <w:tcW w:w="1052" w:type="dxa"/>
            <w:shd w:val="clear" w:color="auto" w:fill="auto"/>
          </w:tcPr>
          <w:p w14:paraId="7C7DA733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7A41807B" w14:textId="77777777" w:rsidTr="00F140B5">
        <w:trPr>
          <w:trHeight w:val="379"/>
        </w:trPr>
        <w:tc>
          <w:tcPr>
            <w:tcW w:w="9325" w:type="dxa"/>
            <w:shd w:val="clear" w:color="auto" w:fill="auto"/>
          </w:tcPr>
          <w:p w14:paraId="1CF975DC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Tiene coherencia y cohesión?</w:t>
            </w:r>
          </w:p>
        </w:tc>
        <w:tc>
          <w:tcPr>
            <w:tcW w:w="1052" w:type="dxa"/>
            <w:shd w:val="clear" w:color="auto" w:fill="auto"/>
          </w:tcPr>
          <w:p w14:paraId="292B3949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5F442B4F" w14:textId="77777777" w:rsidTr="00F140B5">
        <w:trPr>
          <w:trHeight w:val="369"/>
        </w:trPr>
        <w:tc>
          <w:tcPr>
            <w:tcW w:w="9325" w:type="dxa"/>
            <w:shd w:val="clear" w:color="auto" w:fill="auto"/>
          </w:tcPr>
          <w:p w14:paraId="3DEADC27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Son adecuadas las palabras clave?</w:t>
            </w:r>
          </w:p>
        </w:tc>
        <w:tc>
          <w:tcPr>
            <w:tcW w:w="1052" w:type="dxa"/>
            <w:shd w:val="clear" w:color="auto" w:fill="auto"/>
          </w:tcPr>
          <w:p w14:paraId="760CAC8A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0B5751EB" w14:textId="77777777" w:rsidTr="00F140B5">
        <w:trPr>
          <w:trHeight w:val="369"/>
        </w:trPr>
        <w:tc>
          <w:tcPr>
            <w:tcW w:w="9325" w:type="dxa"/>
            <w:shd w:val="clear" w:color="auto" w:fill="auto"/>
          </w:tcPr>
          <w:p w14:paraId="553E553B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Incluye mínimo cinco palabras en orden alfabético?</w:t>
            </w:r>
          </w:p>
        </w:tc>
        <w:tc>
          <w:tcPr>
            <w:tcW w:w="1052" w:type="dxa"/>
            <w:shd w:val="clear" w:color="auto" w:fill="auto"/>
          </w:tcPr>
          <w:p w14:paraId="5358A8FA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229CCCA7" w14:textId="77777777" w:rsidTr="00F140B5">
        <w:trPr>
          <w:trHeight w:val="379"/>
        </w:trPr>
        <w:tc>
          <w:tcPr>
            <w:tcW w:w="9325" w:type="dxa"/>
            <w:shd w:val="clear" w:color="auto" w:fill="auto"/>
          </w:tcPr>
          <w:p w14:paraId="2FEE68B5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 xml:space="preserve">¿El </w:t>
            </w:r>
            <w:proofErr w:type="spellStart"/>
            <w:r w:rsidRPr="00965EA9">
              <w:t>abstract</w:t>
            </w:r>
            <w:proofErr w:type="spellEnd"/>
            <w:r w:rsidRPr="00965EA9">
              <w:t xml:space="preserve"> y el resumen son versiones traducidas correctamente?</w:t>
            </w:r>
          </w:p>
        </w:tc>
        <w:tc>
          <w:tcPr>
            <w:tcW w:w="1052" w:type="dxa"/>
            <w:shd w:val="clear" w:color="auto" w:fill="auto"/>
          </w:tcPr>
          <w:p w14:paraId="6833B467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</w:tbl>
    <w:p w14:paraId="054369A4" w14:textId="77777777" w:rsidR="00965EA9" w:rsidRDefault="00965EA9" w:rsidP="00965EA9"/>
    <w:p w14:paraId="4661FE19" w14:textId="385DE5BE" w:rsidR="00965EA9" w:rsidRPr="00965EA9" w:rsidRDefault="00965EA9" w:rsidP="00965EA9">
      <w:r w:rsidRPr="00965EA9">
        <w:t>Notas: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</w:t>
      </w:r>
    </w:p>
    <w:p w14:paraId="3A3F9FE2" w14:textId="77777777" w:rsidR="001F0631" w:rsidRPr="00965EA9" w:rsidRDefault="001F0631" w:rsidP="001F0631"/>
    <w:p w14:paraId="35E572D9" w14:textId="77777777" w:rsidR="001F0631" w:rsidRPr="00965EA9" w:rsidRDefault="001F0631" w:rsidP="001F0631">
      <w:pPr>
        <w:rPr>
          <w:b/>
        </w:rPr>
      </w:pPr>
      <w:r w:rsidRPr="00965EA9">
        <w:rPr>
          <w:b/>
        </w:rPr>
        <w:t>LA INTRODUCCIÓ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47"/>
        <w:gridCol w:w="1017"/>
      </w:tblGrid>
      <w:tr w:rsidR="001F0631" w:rsidRPr="00965EA9" w14:paraId="68261468" w14:textId="77777777" w:rsidTr="00965EA9">
        <w:trPr>
          <w:trHeight w:val="410"/>
        </w:trPr>
        <w:tc>
          <w:tcPr>
            <w:tcW w:w="9046" w:type="dxa"/>
            <w:shd w:val="clear" w:color="auto" w:fill="5B9BD5" w:themeFill="accent5"/>
          </w:tcPr>
          <w:p w14:paraId="3E73CF31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Pregunta</w:t>
            </w:r>
          </w:p>
        </w:tc>
        <w:tc>
          <w:tcPr>
            <w:tcW w:w="1020" w:type="dxa"/>
            <w:shd w:val="clear" w:color="auto" w:fill="5B9BD5" w:themeFill="accent5"/>
          </w:tcPr>
          <w:p w14:paraId="7BE054E7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Sí/No</w:t>
            </w:r>
          </w:p>
        </w:tc>
      </w:tr>
      <w:tr w:rsidR="001F0631" w:rsidRPr="00965EA9" w14:paraId="6193C919" w14:textId="77777777" w:rsidTr="00F140B5">
        <w:trPr>
          <w:trHeight w:val="400"/>
        </w:trPr>
        <w:tc>
          <w:tcPr>
            <w:tcW w:w="9046" w:type="dxa"/>
            <w:shd w:val="clear" w:color="auto" w:fill="auto"/>
          </w:tcPr>
          <w:p w14:paraId="17E9C89A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s clara y bien organizada?</w:t>
            </w:r>
          </w:p>
        </w:tc>
        <w:tc>
          <w:tcPr>
            <w:tcW w:w="1020" w:type="dxa"/>
            <w:shd w:val="clear" w:color="auto" w:fill="auto"/>
          </w:tcPr>
          <w:p w14:paraId="7EC18838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33D19AE6" w14:textId="77777777" w:rsidTr="00F140B5">
        <w:trPr>
          <w:trHeight w:val="410"/>
        </w:trPr>
        <w:tc>
          <w:tcPr>
            <w:tcW w:w="9046" w:type="dxa"/>
            <w:shd w:val="clear" w:color="auto" w:fill="auto"/>
          </w:tcPr>
          <w:p w14:paraId="7D96AE8D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sta pone en perspectiva, con otros trabajos, el tema presentado?</w:t>
            </w:r>
          </w:p>
        </w:tc>
        <w:tc>
          <w:tcPr>
            <w:tcW w:w="1020" w:type="dxa"/>
            <w:shd w:val="clear" w:color="auto" w:fill="auto"/>
          </w:tcPr>
          <w:p w14:paraId="18B35BB3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48DB7DB8" w14:textId="77777777" w:rsidTr="00F140B5">
        <w:trPr>
          <w:trHeight w:val="381"/>
        </w:trPr>
        <w:tc>
          <w:tcPr>
            <w:tcW w:w="9046" w:type="dxa"/>
            <w:shd w:val="clear" w:color="auto" w:fill="auto"/>
          </w:tcPr>
          <w:p w14:paraId="0B303E3A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Hace uso adecuado de citaciones relevantes para fortalecer su punto de vista?</w:t>
            </w:r>
          </w:p>
        </w:tc>
        <w:tc>
          <w:tcPr>
            <w:tcW w:w="1020" w:type="dxa"/>
            <w:shd w:val="clear" w:color="auto" w:fill="auto"/>
          </w:tcPr>
          <w:p w14:paraId="54CFF449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1A9E7CF7" w14:textId="77777777" w:rsidTr="00F140B5">
        <w:trPr>
          <w:trHeight w:val="400"/>
        </w:trPr>
        <w:tc>
          <w:tcPr>
            <w:tcW w:w="9046" w:type="dxa"/>
            <w:shd w:val="clear" w:color="auto" w:fill="auto"/>
          </w:tcPr>
          <w:p w14:paraId="2772D695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Realiza un marco teórico justo para el tema a tratar?</w:t>
            </w:r>
          </w:p>
        </w:tc>
        <w:tc>
          <w:tcPr>
            <w:tcW w:w="1020" w:type="dxa"/>
            <w:shd w:val="clear" w:color="auto" w:fill="auto"/>
          </w:tcPr>
          <w:p w14:paraId="7B9EEAB1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369BD8C9" w14:textId="77777777" w:rsidTr="00F140B5">
        <w:trPr>
          <w:trHeight w:val="410"/>
        </w:trPr>
        <w:tc>
          <w:tcPr>
            <w:tcW w:w="9046" w:type="dxa"/>
            <w:shd w:val="clear" w:color="auto" w:fill="auto"/>
          </w:tcPr>
          <w:p w14:paraId="4D2CE287" w14:textId="49837755" w:rsidR="001F0631" w:rsidRPr="00965EA9" w:rsidRDefault="001F0631" w:rsidP="00F140B5">
            <w:pPr>
              <w:spacing w:line="360" w:lineRule="auto"/>
              <w:jc w:val="both"/>
            </w:pPr>
            <w:r w:rsidRPr="00965EA9">
              <w:t xml:space="preserve">¿Indica el problema a </w:t>
            </w:r>
            <w:r w:rsidR="00965EA9" w:rsidRPr="00965EA9">
              <w:t>tratar y</w:t>
            </w:r>
            <w:r w:rsidRPr="00965EA9">
              <w:t xml:space="preserve"> los objetivos a cumplir en la investigación?</w:t>
            </w:r>
          </w:p>
        </w:tc>
        <w:tc>
          <w:tcPr>
            <w:tcW w:w="1020" w:type="dxa"/>
            <w:shd w:val="clear" w:color="auto" w:fill="auto"/>
          </w:tcPr>
          <w:p w14:paraId="4DFB23DE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0926D7F8" w14:textId="77777777" w:rsidTr="00F140B5">
        <w:trPr>
          <w:trHeight w:val="301"/>
        </w:trPr>
        <w:tc>
          <w:tcPr>
            <w:tcW w:w="9046" w:type="dxa"/>
            <w:shd w:val="clear" w:color="auto" w:fill="auto"/>
          </w:tcPr>
          <w:p w14:paraId="13D86865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Da una idea general sobre cómo desarrollará el manuscrito y sus partes?</w:t>
            </w:r>
          </w:p>
        </w:tc>
        <w:tc>
          <w:tcPr>
            <w:tcW w:w="1020" w:type="dxa"/>
            <w:shd w:val="clear" w:color="auto" w:fill="auto"/>
          </w:tcPr>
          <w:p w14:paraId="7029A834" w14:textId="50B2B711" w:rsidR="001F0631" w:rsidRPr="00965EA9" w:rsidRDefault="001F0631" w:rsidP="00F140B5">
            <w:pPr>
              <w:spacing w:line="360" w:lineRule="auto"/>
              <w:jc w:val="both"/>
            </w:pPr>
          </w:p>
        </w:tc>
      </w:tr>
    </w:tbl>
    <w:p w14:paraId="1319DB5A" w14:textId="77777777" w:rsidR="00965EA9" w:rsidRDefault="00965EA9" w:rsidP="00965EA9"/>
    <w:p w14:paraId="0638743A" w14:textId="28BA6DFA" w:rsidR="00965EA9" w:rsidRPr="00965EA9" w:rsidRDefault="00965EA9" w:rsidP="00965EA9">
      <w:r w:rsidRPr="00965EA9">
        <w:t>Notas: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</w:t>
      </w:r>
    </w:p>
    <w:p w14:paraId="25F1E59D" w14:textId="77777777" w:rsidR="001F0631" w:rsidRPr="00965EA9" w:rsidRDefault="001F0631" w:rsidP="001F0631"/>
    <w:p w14:paraId="4C027840" w14:textId="77777777" w:rsidR="001F0631" w:rsidRPr="00965EA9" w:rsidRDefault="001F0631" w:rsidP="001F0631">
      <w:pPr>
        <w:rPr>
          <w:b/>
        </w:rPr>
      </w:pPr>
      <w:r w:rsidRPr="00965EA9">
        <w:rPr>
          <w:b/>
        </w:rPr>
        <w:t>METODOLOGÍ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1"/>
        <w:gridCol w:w="1013"/>
      </w:tblGrid>
      <w:tr w:rsidR="001F0631" w:rsidRPr="00965EA9" w14:paraId="27DDEFA1" w14:textId="77777777" w:rsidTr="00965EA9">
        <w:trPr>
          <w:trHeight w:val="430"/>
        </w:trPr>
        <w:tc>
          <w:tcPr>
            <w:tcW w:w="8951" w:type="dxa"/>
            <w:shd w:val="clear" w:color="auto" w:fill="5B9BD5" w:themeFill="accent5"/>
          </w:tcPr>
          <w:p w14:paraId="15CBFC47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Pregunta</w:t>
            </w:r>
          </w:p>
        </w:tc>
        <w:tc>
          <w:tcPr>
            <w:tcW w:w="1013" w:type="dxa"/>
            <w:shd w:val="clear" w:color="auto" w:fill="5B9BD5" w:themeFill="accent5"/>
          </w:tcPr>
          <w:p w14:paraId="4D99FF24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Sí/No</w:t>
            </w:r>
          </w:p>
        </w:tc>
      </w:tr>
      <w:tr w:rsidR="001F0631" w:rsidRPr="00965EA9" w14:paraId="0A40924D" w14:textId="77777777" w:rsidTr="00965EA9">
        <w:trPr>
          <w:trHeight w:val="321"/>
        </w:trPr>
        <w:tc>
          <w:tcPr>
            <w:tcW w:w="8951" w:type="dxa"/>
            <w:shd w:val="clear" w:color="auto" w:fill="auto"/>
          </w:tcPr>
          <w:p w14:paraId="083ECE61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La información suministrada es suficiente para entender o reproducir los experimentos?</w:t>
            </w:r>
          </w:p>
        </w:tc>
        <w:tc>
          <w:tcPr>
            <w:tcW w:w="1013" w:type="dxa"/>
            <w:shd w:val="clear" w:color="auto" w:fill="auto"/>
          </w:tcPr>
          <w:p w14:paraId="6C801F60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653FCE59" w14:textId="77777777" w:rsidTr="00965EA9">
        <w:trPr>
          <w:trHeight w:val="430"/>
        </w:trPr>
        <w:tc>
          <w:tcPr>
            <w:tcW w:w="8951" w:type="dxa"/>
            <w:shd w:val="clear" w:color="auto" w:fill="auto"/>
          </w:tcPr>
          <w:p w14:paraId="6A394127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Plantea elementos que permiten soportar la validez de los experimentos?</w:t>
            </w:r>
          </w:p>
        </w:tc>
        <w:tc>
          <w:tcPr>
            <w:tcW w:w="1013" w:type="dxa"/>
            <w:shd w:val="clear" w:color="auto" w:fill="auto"/>
          </w:tcPr>
          <w:p w14:paraId="31856350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46779A54" w14:textId="77777777" w:rsidTr="00965EA9">
        <w:trPr>
          <w:trHeight w:val="432"/>
        </w:trPr>
        <w:tc>
          <w:tcPr>
            <w:tcW w:w="8951" w:type="dxa"/>
            <w:shd w:val="clear" w:color="auto" w:fill="auto"/>
          </w:tcPr>
          <w:p w14:paraId="5BDC27D0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Hace referencia a los aspectos bioéticos del estudio, si se requieren (Aval ético)?</w:t>
            </w:r>
          </w:p>
        </w:tc>
        <w:tc>
          <w:tcPr>
            <w:tcW w:w="1013" w:type="dxa"/>
            <w:shd w:val="clear" w:color="auto" w:fill="auto"/>
          </w:tcPr>
          <w:p w14:paraId="27F03D97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55D954BB" w14:textId="77777777" w:rsidTr="00965EA9">
        <w:trPr>
          <w:trHeight w:val="860"/>
        </w:trPr>
        <w:tc>
          <w:tcPr>
            <w:tcW w:w="8951" w:type="dxa"/>
            <w:shd w:val="clear" w:color="auto" w:fill="auto"/>
          </w:tcPr>
          <w:p w14:paraId="75686580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Se presenta claramente el objeto de estudio, las variables, el diseño estadístico y la técnica de análisis?</w:t>
            </w:r>
          </w:p>
        </w:tc>
        <w:tc>
          <w:tcPr>
            <w:tcW w:w="1013" w:type="dxa"/>
            <w:shd w:val="clear" w:color="auto" w:fill="auto"/>
          </w:tcPr>
          <w:p w14:paraId="410AC94D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</w:tbl>
    <w:p w14:paraId="0095FD2D" w14:textId="77777777" w:rsidR="00965EA9" w:rsidRDefault="00965EA9" w:rsidP="00965EA9"/>
    <w:p w14:paraId="0E1397D6" w14:textId="77777777" w:rsidR="00965EA9" w:rsidRDefault="00965EA9" w:rsidP="00965EA9"/>
    <w:p w14:paraId="529479B4" w14:textId="77777777" w:rsidR="00965EA9" w:rsidRDefault="00965EA9" w:rsidP="00965EA9"/>
    <w:p w14:paraId="1E0942A0" w14:textId="77777777" w:rsidR="00965EA9" w:rsidRDefault="00965EA9" w:rsidP="00965EA9"/>
    <w:p w14:paraId="6200C2C4" w14:textId="250DD0A0" w:rsidR="00965EA9" w:rsidRPr="00965EA9" w:rsidRDefault="00965EA9" w:rsidP="00965EA9">
      <w:r w:rsidRPr="00965EA9">
        <w:t>Notas: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</w:t>
      </w:r>
    </w:p>
    <w:p w14:paraId="1A8ADA54" w14:textId="77777777" w:rsidR="00965EA9" w:rsidRDefault="00965EA9" w:rsidP="001F0631">
      <w:pPr>
        <w:rPr>
          <w:b/>
        </w:rPr>
      </w:pPr>
    </w:p>
    <w:p w14:paraId="0CDAD153" w14:textId="7FAFE901" w:rsidR="001F0631" w:rsidRPr="00965EA9" w:rsidRDefault="001F0631" w:rsidP="001F0631">
      <w:pPr>
        <w:rPr>
          <w:b/>
        </w:rPr>
      </w:pPr>
      <w:r w:rsidRPr="00965EA9">
        <w:rPr>
          <w:b/>
        </w:rPr>
        <w:t>RESULTADOS Y DISCUSIÓN</w:t>
      </w:r>
    </w:p>
    <w:tbl>
      <w:tblPr>
        <w:tblW w:w="102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90"/>
        <w:gridCol w:w="1036"/>
      </w:tblGrid>
      <w:tr w:rsidR="001F0631" w:rsidRPr="00965EA9" w14:paraId="0D8E1B2B" w14:textId="77777777" w:rsidTr="00965EA9">
        <w:trPr>
          <w:trHeight w:val="422"/>
        </w:trPr>
        <w:tc>
          <w:tcPr>
            <w:tcW w:w="9190" w:type="dxa"/>
            <w:shd w:val="clear" w:color="auto" w:fill="5B9BD5" w:themeFill="accent5"/>
          </w:tcPr>
          <w:p w14:paraId="419D199F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Pregunta</w:t>
            </w:r>
          </w:p>
        </w:tc>
        <w:tc>
          <w:tcPr>
            <w:tcW w:w="1036" w:type="dxa"/>
            <w:shd w:val="clear" w:color="auto" w:fill="5B9BD5" w:themeFill="accent5"/>
          </w:tcPr>
          <w:p w14:paraId="42ECB2A4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Sí/No</w:t>
            </w:r>
          </w:p>
        </w:tc>
      </w:tr>
      <w:tr w:rsidR="001F0631" w:rsidRPr="00965EA9" w14:paraId="1257F2D5" w14:textId="77777777" w:rsidTr="00F140B5">
        <w:trPr>
          <w:trHeight w:val="422"/>
        </w:trPr>
        <w:tc>
          <w:tcPr>
            <w:tcW w:w="9190" w:type="dxa"/>
            <w:shd w:val="clear" w:color="auto" w:fill="auto"/>
          </w:tcPr>
          <w:p w14:paraId="1FB4EF14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Los resultados se muestran sin ser redundantes como figuras o tablas?</w:t>
            </w:r>
          </w:p>
        </w:tc>
        <w:tc>
          <w:tcPr>
            <w:tcW w:w="1036" w:type="dxa"/>
            <w:shd w:val="clear" w:color="auto" w:fill="auto"/>
          </w:tcPr>
          <w:p w14:paraId="7B449D6A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46EB9D33" w14:textId="77777777" w:rsidTr="00F140B5">
        <w:trPr>
          <w:trHeight w:val="401"/>
        </w:trPr>
        <w:tc>
          <w:tcPr>
            <w:tcW w:w="9190" w:type="dxa"/>
            <w:shd w:val="clear" w:color="auto" w:fill="auto"/>
          </w:tcPr>
          <w:p w14:paraId="530B8AA7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s claro que los resultados provienen de la experimentación ilustrada en la metodología?</w:t>
            </w:r>
          </w:p>
        </w:tc>
        <w:tc>
          <w:tcPr>
            <w:tcW w:w="1036" w:type="dxa"/>
            <w:shd w:val="clear" w:color="auto" w:fill="auto"/>
          </w:tcPr>
          <w:p w14:paraId="7CD30820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0F412B66" w14:textId="77777777" w:rsidTr="00F140B5">
        <w:trPr>
          <w:trHeight w:val="422"/>
        </w:trPr>
        <w:tc>
          <w:tcPr>
            <w:tcW w:w="9190" w:type="dxa"/>
            <w:shd w:val="clear" w:color="auto" w:fill="auto"/>
          </w:tcPr>
          <w:p w14:paraId="57FA84D1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Muestra evidencias que soportan o falsean su hipótesis?</w:t>
            </w:r>
          </w:p>
        </w:tc>
        <w:tc>
          <w:tcPr>
            <w:tcW w:w="1036" w:type="dxa"/>
            <w:shd w:val="clear" w:color="auto" w:fill="auto"/>
          </w:tcPr>
          <w:p w14:paraId="40C63738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0E036C36" w14:textId="77777777" w:rsidTr="00F140B5">
        <w:trPr>
          <w:trHeight w:val="422"/>
        </w:trPr>
        <w:tc>
          <w:tcPr>
            <w:tcW w:w="9190" w:type="dxa"/>
            <w:shd w:val="clear" w:color="auto" w:fill="auto"/>
          </w:tcPr>
          <w:p w14:paraId="522AA98B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Se ilustran los hallazgos en una secuencia ordenada y lógica?</w:t>
            </w:r>
          </w:p>
        </w:tc>
        <w:tc>
          <w:tcPr>
            <w:tcW w:w="1036" w:type="dxa"/>
            <w:shd w:val="clear" w:color="auto" w:fill="auto"/>
          </w:tcPr>
          <w:p w14:paraId="49B709E5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5A28B16A" w14:textId="77777777" w:rsidTr="00F140B5">
        <w:trPr>
          <w:trHeight w:val="422"/>
        </w:trPr>
        <w:tc>
          <w:tcPr>
            <w:tcW w:w="9190" w:type="dxa"/>
            <w:shd w:val="clear" w:color="auto" w:fill="auto"/>
          </w:tcPr>
          <w:p w14:paraId="345B1B2D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n la discusión pone en contexto lo hallazgos contra otros trabajos?</w:t>
            </w:r>
          </w:p>
        </w:tc>
        <w:tc>
          <w:tcPr>
            <w:tcW w:w="1036" w:type="dxa"/>
            <w:shd w:val="clear" w:color="auto" w:fill="auto"/>
          </w:tcPr>
          <w:p w14:paraId="262E52BC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64353126" w14:textId="77777777" w:rsidTr="00F140B5">
        <w:trPr>
          <w:trHeight w:val="440"/>
        </w:trPr>
        <w:tc>
          <w:tcPr>
            <w:tcW w:w="9190" w:type="dxa"/>
            <w:shd w:val="clear" w:color="auto" w:fill="auto"/>
          </w:tcPr>
          <w:p w14:paraId="662B1569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Presentar la discusión basado solo en la evidencia científica obtenida en su experimentación?</w:t>
            </w:r>
          </w:p>
        </w:tc>
        <w:tc>
          <w:tcPr>
            <w:tcW w:w="1036" w:type="dxa"/>
            <w:shd w:val="clear" w:color="auto" w:fill="auto"/>
          </w:tcPr>
          <w:p w14:paraId="1DE1382F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09DF0C57" w14:textId="77777777" w:rsidTr="00F140B5">
        <w:trPr>
          <w:trHeight w:val="844"/>
        </w:trPr>
        <w:tc>
          <w:tcPr>
            <w:tcW w:w="9190" w:type="dxa"/>
            <w:shd w:val="clear" w:color="auto" w:fill="auto"/>
          </w:tcPr>
          <w:p w14:paraId="67AB62FB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n la discusión, Justifica objetivamente las diferencias o coincidencias de los resultados de los autores de trabajos similares?</w:t>
            </w:r>
          </w:p>
        </w:tc>
        <w:tc>
          <w:tcPr>
            <w:tcW w:w="1036" w:type="dxa"/>
            <w:shd w:val="clear" w:color="auto" w:fill="auto"/>
          </w:tcPr>
          <w:p w14:paraId="350131C4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</w:tbl>
    <w:p w14:paraId="4EE31F2B" w14:textId="77777777" w:rsidR="00965EA9" w:rsidRDefault="00965EA9" w:rsidP="00965EA9"/>
    <w:p w14:paraId="7325EA9A" w14:textId="10A61793" w:rsidR="00965EA9" w:rsidRPr="00965EA9" w:rsidRDefault="00965EA9" w:rsidP="00965EA9">
      <w:r w:rsidRPr="00965EA9">
        <w:t>Notas: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</w:t>
      </w:r>
    </w:p>
    <w:p w14:paraId="25B62954" w14:textId="49CE6F46" w:rsidR="001F0631" w:rsidRDefault="001F0631" w:rsidP="001F0631">
      <w:pPr>
        <w:rPr>
          <w:b/>
        </w:rPr>
      </w:pPr>
    </w:p>
    <w:p w14:paraId="0F8FB4FD" w14:textId="77777777" w:rsidR="00CD4B86" w:rsidRPr="00965EA9" w:rsidRDefault="00CD4B86" w:rsidP="001F0631">
      <w:pPr>
        <w:rPr>
          <w:b/>
        </w:rPr>
      </w:pPr>
    </w:p>
    <w:p w14:paraId="585C42D9" w14:textId="77777777" w:rsidR="001F0631" w:rsidRPr="00965EA9" w:rsidRDefault="001F0631" w:rsidP="001F0631">
      <w:pPr>
        <w:rPr>
          <w:b/>
        </w:rPr>
      </w:pPr>
      <w:r w:rsidRPr="00965EA9">
        <w:rPr>
          <w:b/>
        </w:rPr>
        <w:t>CONCLUSIONES</w:t>
      </w: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  <w:gridCol w:w="1134"/>
      </w:tblGrid>
      <w:tr w:rsidR="001F0631" w:rsidRPr="00965EA9" w14:paraId="22099C4C" w14:textId="77777777" w:rsidTr="00965EA9">
        <w:trPr>
          <w:trHeight w:val="414"/>
        </w:trPr>
        <w:tc>
          <w:tcPr>
            <w:tcW w:w="9180" w:type="dxa"/>
            <w:shd w:val="clear" w:color="auto" w:fill="5B9BD5" w:themeFill="accent5"/>
          </w:tcPr>
          <w:p w14:paraId="667D55AC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Pregunta</w:t>
            </w:r>
          </w:p>
        </w:tc>
        <w:tc>
          <w:tcPr>
            <w:tcW w:w="1134" w:type="dxa"/>
            <w:shd w:val="clear" w:color="auto" w:fill="5B9BD5" w:themeFill="accent5"/>
          </w:tcPr>
          <w:p w14:paraId="714C9554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Sí/No</w:t>
            </w:r>
          </w:p>
        </w:tc>
      </w:tr>
      <w:tr w:rsidR="001F0631" w:rsidRPr="00965EA9" w14:paraId="5BB951DF" w14:textId="77777777" w:rsidTr="00F140B5">
        <w:trPr>
          <w:trHeight w:val="829"/>
        </w:trPr>
        <w:tc>
          <w:tcPr>
            <w:tcW w:w="9180" w:type="dxa"/>
            <w:shd w:val="clear" w:color="auto" w:fill="auto"/>
          </w:tcPr>
          <w:p w14:paraId="65BDCEEC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Dan respuesta directa al problema y a los objetivos planteados en la introducción?</w:t>
            </w:r>
          </w:p>
        </w:tc>
        <w:tc>
          <w:tcPr>
            <w:tcW w:w="1134" w:type="dxa"/>
            <w:shd w:val="clear" w:color="auto" w:fill="auto"/>
          </w:tcPr>
          <w:p w14:paraId="3DB8203B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475F03AA" w14:textId="77777777" w:rsidTr="00F140B5">
        <w:trPr>
          <w:trHeight w:val="829"/>
        </w:trPr>
        <w:tc>
          <w:tcPr>
            <w:tcW w:w="9180" w:type="dxa"/>
            <w:shd w:val="clear" w:color="auto" w:fill="auto"/>
          </w:tcPr>
          <w:p w14:paraId="6F86BB10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ntrega, al menos, tantas conclusiones como objetivos se propusieron en la introducción?</w:t>
            </w:r>
          </w:p>
        </w:tc>
        <w:tc>
          <w:tcPr>
            <w:tcW w:w="1134" w:type="dxa"/>
            <w:shd w:val="clear" w:color="auto" w:fill="auto"/>
          </w:tcPr>
          <w:p w14:paraId="1EC359F6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10452986" w14:textId="77777777" w:rsidTr="00F140B5">
        <w:trPr>
          <w:trHeight w:val="829"/>
        </w:trPr>
        <w:tc>
          <w:tcPr>
            <w:tcW w:w="9180" w:type="dxa"/>
            <w:shd w:val="clear" w:color="auto" w:fill="auto"/>
          </w:tcPr>
          <w:p w14:paraId="231C6DAC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Las conclusiones se generan a partir de los resultados del trabajo?</w:t>
            </w:r>
          </w:p>
        </w:tc>
        <w:tc>
          <w:tcPr>
            <w:tcW w:w="1134" w:type="dxa"/>
            <w:shd w:val="clear" w:color="auto" w:fill="auto"/>
          </w:tcPr>
          <w:p w14:paraId="14A81BF4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2251B7D1" w14:textId="77777777" w:rsidTr="00F140B5">
        <w:trPr>
          <w:trHeight w:val="414"/>
        </w:trPr>
        <w:tc>
          <w:tcPr>
            <w:tcW w:w="9180" w:type="dxa"/>
            <w:shd w:val="clear" w:color="auto" w:fill="auto"/>
          </w:tcPr>
          <w:p w14:paraId="4856B0E7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Deja explicito las limitaciones y el alcance del trabajo presentado?</w:t>
            </w:r>
          </w:p>
        </w:tc>
        <w:tc>
          <w:tcPr>
            <w:tcW w:w="1134" w:type="dxa"/>
            <w:shd w:val="clear" w:color="auto" w:fill="auto"/>
          </w:tcPr>
          <w:p w14:paraId="40CD62BD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79ECB45B" w14:textId="77777777" w:rsidTr="00F140B5">
        <w:trPr>
          <w:trHeight w:val="414"/>
        </w:trPr>
        <w:tc>
          <w:tcPr>
            <w:tcW w:w="9180" w:type="dxa"/>
            <w:shd w:val="clear" w:color="auto" w:fill="auto"/>
          </w:tcPr>
          <w:p w14:paraId="34058785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Hace alusión a trabajo futuro?</w:t>
            </w:r>
          </w:p>
        </w:tc>
        <w:tc>
          <w:tcPr>
            <w:tcW w:w="1134" w:type="dxa"/>
            <w:shd w:val="clear" w:color="auto" w:fill="auto"/>
          </w:tcPr>
          <w:p w14:paraId="532CD4CE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</w:tbl>
    <w:p w14:paraId="771E4A36" w14:textId="77777777" w:rsidR="00965EA9" w:rsidRDefault="00965EA9" w:rsidP="00965EA9"/>
    <w:p w14:paraId="7A2F9A5F" w14:textId="644DA5F3" w:rsidR="00965EA9" w:rsidRDefault="00965EA9" w:rsidP="00965EA9">
      <w:r w:rsidRPr="00965EA9">
        <w:t>Notas: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</w:t>
      </w:r>
    </w:p>
    <w:p w14:paraId="11E45377" w14:textId="7F62BD31" w:rsidR="00965EA9" w:rsidRDefault="00965EA9" w:rsidP="00965EA9"/>
    <w:p w14:paraId="0A00ED27" w14:textId="60969774" w:rsidR="00965EA9" w:rsidRDefault="00965EA9" w:rsidP="00965EA9"/>
    <w:p w14:paraId="0C3D3661" w14:textId="235BD6AC" w:rsidR="00965EA9" w:rsidRDefault="00965EA9" w:rsidP="00965EA9"/>
    <w:p w14:paraId="15473724" w14:textId="681B0B76" w:rsidR="00965EA9" w:rsidRDefault="00965EA9" w:rsidP="00965EA9"/>
    <w:p w14:paraId="70938E39" w14:textId="67C4112C" w:rsidR="00965EA9" w:rsidRDefault="00965EA9" w:rsidP="00965EA9"/>
    <w:p w14:paraId="67D3B78C" w14:textId="40356BA6" w:rsidR="00965EA9" w:rsidRDefault="00965EA9" w:rsidP="00965EA9"/>
    <w:p w14:paraId="5C6F8776" w14:textId="77777777" w:rsidR="00965EA9" w:rsidRPr="00965EA9" w:rsidRDefault="00965EA9" w:rsidP="00965EA9"/>
    <w:p w14:paraId="5BB72C57" w14:textId="77777777" w:rsidR="001F0631" w:rsidRPr="00965EA9" w:rsidRDefault="001F0631" w:rsidP="001F0631">
      <w:pPr>
        <w:widowControl w:val="0"/>
      </w:pPr>
    </w:p>
    <w:p w14:paraId="1D2CFADF" w14:textId="77777777" w:rsidR="001F0631" w:rsidRPr="00965EA9" w:rsidRDefault="001F0631" w:rsidP="001F0631">
      <w:pPr>
        <w:rPr>
          <w:b/>
        </w:rPr>
      </w:pPr>
      <w:r w:rsidRPr="00965EA9">
        <w:rPr>
          <w:b/>
        </w:rPr>
        <w:t>REFERENCIA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43"/>
        <w:gridCol w:w="1021"/>
      </w:tblGrid>
      <w:tr w:rsidR="001F0631" w:rsidRPr="00965EA9" w14:paraId="30AF530A" w14:textId="77777777" w:rsidTr="00965EA9">
        <w:trPr>
          <w:trHeight w:val="414"/>
        </w:trPr>
        <w:tc>
          <w:tcPr>
            <w:tcW w:w="8943" w:type="dxa"/>
            <w:shd w:val="clear" w:color="auto" w:fill="5B9BD5" w:themeFill="accent5"/>
          </w:tcPr>
          <w:p w14:paraId="61A0FAC0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Pregunta</w:t>
            </w:r>
          </w:p>
        </w:tc>
        <w:tc>
          <w:tcPr>
            <w:tcW w:w="1021" w:type="dxa"/>
            <w:shd w:val="clear" w:color="auto" w:fill="5B9BD5" w:themeFill="accent5"/>
          </w:tcPr>
          <w:p w14:paraId="77C08B5C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Sí/No</w:t>
            </w:r>
          </w:p>
        </w:tc>
      </w:tr>
      <w:tr w:rsidR="001F0631" w:rsidRPr="00965EA9" w14:paraId="3D3306B1" w14:textId="77777777" w:rsidTr="00965EA9">
        <w:trPr>
          <w:trHeight w:val="829"/>
        </w:trPr>
        <w:tc>
          <w:tcPr>
            <w:tcW w:w="8943" w:type="dxa"/>
            <w:shd w:val="clear" w:color="auto" w:fill="auto"/>
          </w:tcPr>
          <w:p w14:paraId="511181F8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Son fuentes válidas y trazables en el tiempo?</w:t>
            </w:r>
          </w:p>
        </w:tc>
        <w:tc>
          <w:tcPr>
            <w:tcW w:w="1021" w:type="dxa"/>
            <w:shd w:val="clear" w:color="auto" w:fill="auto"/>
          </w:tcPr>
          <w:p w14:paraId="27B3F10B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7823FB26" w14:textId="77777777" w:rsidTr="00965EA9">
        <w:trPr>
          <w:trHeight w:val="829"/>
        </w:trPr>
        <w:tc>
          <w:tcPr>
            <w:tcW w:w="8943" w:type="dxa"/>
            <w:shd w:val="clear" w:color="auto" w:fill="auto"/>
          </w:tcPr>
          <w:p w14:paraId="69948A04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Corresponde, en su mayoría, a artículos de revistas indexadas y revisadas por pares?</w:t>
            </w:r>
          </w:p>
        </w:tc>
        <w:tc>
          <w:tcPr>
            <w:tcW w:w="1021" w:type="dxa"/>
            <w:shd w:val="clear" w:color="auto" w:fill="auto"/>
          </w:tcPr>
          <w:p w14:paraId="027FB3DE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6A3814C6" w14:textId="77777777" w:rsidTr="00965EA9">
        <w:trPr>
          <w:trHeight w:val="414"/>
        </w:trPr>
        <w:tc>
          <w:tcPr>
            <w:tcW w:w="8943" w:type="dxa"/>
            <w:shd w:val="clear" w:color="auto" w:fill="auto"/>
          </w:tcPr>
          <w:p w14:paraId="1766E728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stán ajustadas al formato IEEE y citadas adecuadamente?</w:t>
            </w:r>
          </w:p>
        </w:tc>
        <w:tc>
          <w:tcPr>
            <w:tcW w:w="1021" w:type="dxa"/>
            <w:shd w:val="clear" w:color="auto" w:fill="auto"/>
          </w:tcPr>
          <w:p w14:paraId="61BEA7CC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29D77078" w14:textId="77777777" w:rsidTr="00965EA9">
        <w:trPr>
          <w:trHeight w:val="414"/>
        </w:trPr>
        <w:tc>
          <w:tcPr>
            <w:tcW w:w="8943" w:type="dxa"/>
            <w:shd w:val="clear" w:color="auto" w:fill="auto"/>
          </w:tcPr>
          <w:p w14:paraId="0481DDB4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Son vigentes y pertinentes?</w:t>
            </w:r>
          </w:p>
        </w:tc>
        <w:tc>
          <w:tcPr>
            <w:tcW w:w="1021" w:type="dxa"/>
            <w:shd w:val="clear" w:color="auto" w:fill="auto"/>
          </w:tcPr>
          <w:p w14:paraId="0522F9D7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</w:tbl>
    <w:p w14:paraId="2D055E93" w14:textId="77777777" w:rsidR="00965EA9" w:rsidRDefault="00965EA9" w:rsidP="00965EA9"/>
    <w:p w14:paraId="6011E404" w14:textId="29654499" w:rsidR="00965EA9" w:rsidRPr="00965EA9" w:rsidRDefault="00965EA9" w:rsidP="00965EA9">
      <w:r w:rsidRPr="00965EA9">
        <w:t>Notas: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</w:t>
      </w:r>
    </w:p>
    <w:p w14:paraId="43587592" w14:textId="77777777" w:rsidR="001F0631" w:rsidRPr="00965EA9" w:rsidRDefault="001F0631" w:rsidP="001F0631">
      <w:pPr>
        <w:rPr>
          <w:b/>
        </w:rPr>
      </w:pPr>
    </w:p>
    <w:p w14:paraId="33A3331D" w14:textId="77777777" w:rsidR="001F0631" w:rsidRPr="00965EA9" w:rsidRDefault="001F0631" w:rsidP="001F0631">
      <w:pPr>
        <w:rPr>
          <w:b/>
        </w:rPr>
      </w:pPr>
      <w:r w:rsidRPr="00965EA9">
        <w:rPr>
          <w:b/>
        </w:rPr>
        <w:t>TIPO DE ARTÍCULO:</w:t>
      </w:r>
    </w:p>
    <w:p w14:paraId="16ECA78B" w14:textId="77777777" w:rsidR="001F0631" w:rsidRPr="00965EA9" w:rsidRDefault="001F0631" w:rsidP="001F0631">
      <w:pPr>
        <w:rPr>
          <w:b/>
        </w:rPr>
      </w:pPr>
      <w:r w:rsidRPr="00965EA9">
        <w:t>Marque una X en una de las cinco opciones:</w:t>
      </w:r>
    </w:p>
    <w:tbl>
      <w:tblPr>
        <w:tblW w:w="101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  <w:gridCol w:w="971"/>
      </w:tblGrid>
      <w:tr w:rsidR="001F0631" w:rsidRPr="00965EA9" w14:paraId="72CD4A37" w14:textId="77777777" w:rsidTr="00965EA9">
        <w:trPr>
          <w:trHeight w:val="188"/>
        </w:trPr>
        <w:tc>
          <w:tcPr>
            <w:tcW w:w="9180" w:type="dxa"/>
            <w:shd w:val="clear" w:color="auto" w:fill="5B9BD5" w:themeFill="accent5"/>
          </w:tcPr>
          <w:p w14:paraId="0FE44854" w14:textId="77777777" w:rsidR="001F0631" w:rsidRPr="00965EA9" w:rsidRDefault="001F0631" w:rsidP="00965EA9">
            <w:pPr>
              <w:spacing w:line="360" w:lineRule="auto"/>
              <w:jc w:val="center"/>
            </w:pPr>
            <w:r w:rsidRPr="00965EA9">
              <w:rPr>
                <w:b/>
              </w:rPr>
              <w:t>Pregunta</w:t>
            </w:r>
          </w:p>
        </w:tc>
        <w:tc>
          <w:tcPr>
            <w:tcW w:w="971" w:type="dxa"/>
            <w:shd w:val="clear" w:color="auto" w:fill="5B9BD5" w:themeFill="accent5"/>
          </w:tcPr>
          <w:p w14:paraId="43B78745" w14:textId="086950BF" w:rsidR="001F0631" w:rsidRPr="00965EA9" w:rsidRDefault="00965EA9" w:rsidP="00965EA9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1F0631" w:rsidRPr="00965EA9" w14:paraId="21275DBC" w14:textId="77777777" w:rsidTr="00F140B5">
        <w:trPr>
          <w:trHeight w:val="188"/>
        </w:trPr>
        <w:tc>
          <w:tcPr>
            <w:tcW w:w="9180" w:type="dxa"/>
            <w:shd w:val="clear" w:color="auto" w:fill="auto"/>
          </w:tcPr>
          <w:p w14:paraId="48A50C40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Artículo de investigación científica y tecnológica.</w:t>
            </w:r>
          </w:p>
        </w:tc>
        <w:tc>
          <w:tcPr>
            <w:tcW w:w="971" w:type="dxa"/>
            <w:shd w:val="clear" w:color="auto" w:fill="auto"/>
          </w:tcPr>
          <w:p w14:paraId="7ED3DF38" w14:textId="77777777" w:rsidR="001F0631" w:rsidRPr="00965EA9" w:rsidRDefault="001F0631" w:rsidP="00F140B5">
            <w:pPr>
              <w:spacing w:line="360" w:lineRule="auto"/>
              <w:jc w:val="both"/>
              <w:rPr>
                <w:b/>
              </w:rPr>
            </w:pPr>
          </w:p>
        </w:tc>
      </w:tr>
      <w:tr w:rsidR="001F0631" w:rsidRPr="00965EA9" w14:paraId="7D2E96EB" w14:textId="77777777" w:rsidTr="00F140B5">
        <w:trPr>
          <w:trHeight w:val="94"/>
        </w:trPr>
        <w:tc>
          <w:tcPr>
            <w:tcW w:w="9180" w:type="dxa"/>
            <w:shd w:val="clear" w:color="auto" w:fill="auto"/>
          </w:tcPr>
          <w:p w14:paraId="7E43A878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Artículo de reflexión.</w:t>
            </w:r>
          </w:p>
        </w:tc>
        <w:tc>
          <w:tcPr>
            <w:tcW w:w="971" w:type="dxa"/>
            <w:shd w:val="clear" w:color="auto" w:fill="auto"/>
          </w:tcPr>
          <w:p w14:paraId="04A3061F" w14:textId="77777777" w:rsidR="001F0631" w:rsidRPr="00965EA9" w:rsidRDefault="001F0631" w:rsidP="00F140B5">
            <w:pPr>
              <w:spacing w:line="360" w:lineRule="auto"/>
              <w:jc w:val="both"/>
              <w:rPr>
                <w:b/>
              </w:rPr>
            </w:pPr>
          </w:p>
        </w:tc>
      </w:tr>
      <w:tr w:rsidR="001F0631" w:rsidRPr="00965EA9" w14:paraId="5389F0E8" w14:textId="77777777" w:rsidTr="00F140B5">
        <w:trPr>
          <w:trHeight w:val="188"/>
        </w:trPr>
        <w:tc>
          <w:tcPr>
            <w:tcW w:w="9180" w:type="dxa"/>
            <w:shd w:val="clear" w:color="auto" w:fill="auto"/>
          </w:tcPr>
          <w:p w14:paraId="7F60B665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Artículo de revisión.</w:t>
            </w:r>
          </w:p>
        </w:tc>
        <w:tc>
          <w:tcPr>
            <w:tcW w:w="971" w:type="dxa"/>
            <w:shd w:val="clear" w:color="auto" w:fill="auto"/>
          </w:tcPr>
          <w:p w14:paraId="3C4238CD" w14:textId="77777777" w:rsidR="001F0631" w:rsidRPr="00965EA9" w:rsidRDefault="001F0631" w:rsidP="00F140B5">
            <w:pPr>
              <w:spacing w:line="360" w:lineRule="auto"/>
              <w:jc w:val="both"/>
              <w:rPr>
                <w:b/>
              </w:rPr>
            </w:pPr>
          </w:p>
        </w:tc>
      </w:tr>
      <w:tr w:rsidR="001F0631" w:rsidRPr="00965EA9" w14:paraId="3918E115" w14:textId="77777777" w:rsidTr="00F140B5">
        <w:trPr>
          <w:trHeight w:val="106"/>
        </w:trPr>
        <w:tc>
          <w:tcPr>
            <w:tcW w:w="9180" w:type="dxa"/>
            <w:shd w:val="clear" w:color="auto" w:fill="auto"/>
          </w:tcPr>
          <w:p w14:paraId="6DEBC55A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Artículo corto.</w:t>
            </w:r>
          </w:p>
        </w:tc>
        <w:tc>
          <w:tcPr>
            <w:tcW w:w="971" w:type="dxa"/>
            <w:shd w:val="clear" w:color="auto" w:fill="auto"/>
          </w:tcPr>
          <w:p w14:paraId="08FEFC12" w14:textId="77777777" w:rsidR="001F0631" w:rsidRPr="00965EA9" w:rsidRDefault="001F0631" w:rsidP="00F140B5">
            <w:pPr>
              <w:spacing w:line="360" w:lineRule="auto"/>
              <w:jc w:val="both"/>
              <w:rPr>
                <w:b/>
              </w:rPr>
            </w:pPr>
          </w:p>
        </w:tc>
      </w:tr>
      <w:tr w:rsidR="001F0631" w:rsidRPr="00965EA9" w14:paraId="30AA47DB" w14:textId="77777777" w:rsidTr="00F140B5">
        <w:trPr>
          <w:trHeight w:val="136"/>
        </w:trPr>
        <w:tc>
          <w:tcPr>
            <w:tcW w:w="9180" w:type="dxa"/>
            <w:shd w:val="clear" w:color="auto" w:fill="auto"/>
          </w:tcPr>
          <w:p w14:paraId="0A7FB25B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Otro. ¿Cuál?</w:t>
            </w:r>
          </w:p>
        </w:tc>
        <w:tc>
          <w:tcPr>
            <w:tcW w:w="971" w:type="dxa"/>
            <w:shd w:val="clear" w:color="auto" w:fill="auto"/>
          </w:tcPr>
          <w:p w14:paraId="5FEA0AB9" w14:textId="77777777" w:rsidR="001F0631" w:rsidRPr="00965EA9" w:rsidRDefault="001F0631" w:rsidP="00F140B5">
            <w:pPr>
              <w:spacing w:line="360" w:lineRule="auto"/>
              <w:jc w:val="both"/>
              <w:rPr>
                <w:b/>
              </w:rPr>
            </w:pPr>
          </w:p>
        </w:tc>
      </w:tr>
    </w:tbl>
    <w:p w14:paraId="239FE1DB" w14:textId="77777777" w:rsidR="001F0631" w:rsidRPr="00965EA9" w:rsidRDefault="001F0631" w:rsidP="001F0631">
      <w:pPr>
        <w:rPr>
          <w:b/>
        </w:rPr>
      </w:pPr>
    </w:p>
    <w:p w14:paraId="47A847BB" w14:textId="77777777" w:rsidR="001F0631" w:rsidRPr="00965EA9" w:rsidRDefault="001F0631" w:rsidP="001F0631">
      <w:pPr>
        <w:rPr>
          <w:b/>
        </w:rPr>
      </w:pPr>
      <w:r w:rsidRPr="00965EA9">
        <w:rPr>
          <w:b/>
        </w:rPr>
        <w:t xml:space="preserve">DECISIÓN FINAL DEL EVALUADOR </w:t>
      </w:r>
    </w:p>
    <w:p w14:paraId="1DD49B1D" w14:textId="77777777" w:rsidR="001F0631" w:rsidRPr="00965EA9" w:rsidRDefault="001F0631" w:rsidP="001F0631">
      <w:pPr>
        <w:widowControl w:val="0"/>
      </w:pPr>
      <w:r w:rsidRPr="00965EA9">
        <w:t>Marque una X en una de las tres opciones:</w:t>
      </w:r>
    </w:p>
    <w:tbl>
      <w:tblPr>
        <w:tblW w:w="669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5"/>
        <w:gridCol w:w="3407"/>
      </w:tblGrid>
      <w:tr w:rsidR="001F0631" w:rsidRPr="00965EA9" w14:paraId="68A3C717" w14:textId="77777777" w:rsidTr="00F140B5">
        <w:trPr>
          <w:trHeight w:val="246"/>
        </w:trPr>
        <w:tc>
          <w:tcPr>
            <w:tcW w:w="3285" w:type="dxa"/>
          </w:tcPr>
          <w:p w14:paraId="004F7AA3" w14:textId="77777777" w:rsidR="001F0631" w:rsidRPr="00965EA9" w:rsidRDefault="001F0631" w:rsidP="00F140B5">
            <w:pPr>
              <w:widowControl w:val="0"/>
            </w:pPr>
            <w:r w:rsidRPr="00965EA9">
              <w:t>El artículo es publicable tal y como está.</w:t>
            </w:r>
          </w:p>
        </w:tc>
        <w:tc>
          <w:tcPr>
            <w:tcW w:w="3407" w:type="dxa"/>
          </w:tcPr>
          <w:p w14:paraId="04205D31" w14:textId="77777777" w:rsidR="001F0631" w:rsidRPr="00965EA9" w:rsidRDefault="001F0631" w:rsidP="00F140B5">
            <w:pPr>
              <w:widowControl w:val="0"/>
            </w:pPr>
          </w:p>
        </w:tc>
      </w:tr>
      <w:tr w:rsidR="001F0631" w:rsidRPr="00965EA9" w14:paraId="05692E66" w14:textId="77777777" w:rsidTr="00F140B5">
        <w:trPr>
          <w:trHeight w:val="255"/>
        </w:trPr>
        <w:tc>
          <w:tcPr>
            <w:tcW w:w="3285" w:type="dxa"/>
          </w:tcPr>
          <w:p w14:paraId="6E199E99" w14:textId="77777777" w:rsidR="001F0631" w:rsidRPr="00965EA9" w:rsidRDefault="001F0631" w:rsidP="00F140B5">
            <w:pPr>
              <w:widowControl w:val="0"/>
            </w:pPr>
            <w:r w:rsidRPr="00965EA9">
              <w:t>El artículo es aceptado con modificaciones.</w:t>
            </w:r>
          </w:p>
        </w:tc>
        <w:tc>
          <w:tcPr>
            <w:tcW w:w="3407" w:type="dxa"/>
          </w:tcPr>
          <w:p w14:paraId="67E63416" w14:textId="77777777" w:rsidR="001F0631" w:rsidRPr="00965EA9" w:rsidRDefault="001F0631" w:rsidP="00F140B5">
            <w:pPr>
              <w:widowControl w:val="0"/>
            </w:pPr>
          </w:p>
        </w:tc>
      </w:tr>
      <w:tr w:rsidR="001F0631" w:rsidRPr="00965EA9" w14:paraId="60F0B7B5" w14:textId="77777777" w:rsidTr="00F140B5">
        <w:trPr>
          <w:trHeight w:val="255"/>
        </w:trPr>
        <w:tc>
          <w:tcPr>
            <w:tcW w:w="3285" w:type="dxa"/>
          </w:tcPr>
          <w:p w14:paraId="2F25C2F1" w14:textId="77777777" w:rsidR="001F0631" w:rsidRPr="00965EA9" w:rsidRDefault="001F0631" w:rsidP="00F140B5">
            <w:pPr>
              <w:widowControl w:val="0"/>
            </w:pPr>
            <w:r w:rsidRPr="00965EA9">
              <w:t>El artículo es rechazado</w:t>
            </w:r>
          </w:p>
        </w:tc>
        <w:tc>
          <w:tcPr>
            <w:tcW w:w="3407" w:type="dxa"/>
          </w:tcPr>
          <w:p w14:paraId="56B460C1" w14:textId="77777777" w:rsidR="001F0631" w:rsidRPr="00965EA9" w:rsidRDefault="001F0631" w:rsidP="00F140B5">
            <w:pPr>
              <w:widowControl w:val="0"/>
            </w:pPr>
          </w:p>
        </w:tc>
      </w:tr>
    </w:tbl>
    <w:p w14:paraId="0DC494AA" w14:textId="6D133DE2" w:rsidR="001F0631" w:rsidRDefault="001F0631" w:rsidP="001F0631">
      <w:pPr>
        <w:widowControl w:val="0"/>
      </w:pPr>
    </w:p>
    <w:p w14:paraId="1639F3FA" w14:textId="48516E73" w:rsidR="00C77CAE" w:rsidRDefault="00C77CAE" w:rsidP="001F0631">
      <w:pPr>
        <w:widowControl w:val="0"/>
      </w:pPr>
    </w:p>
    <w:p w14:paraId="77070731" w14:textId="63ABE5B3" w:rsidR="00C77CAE" w:rsidRDefault="00C77CAE" w:rsidP="001F0631">
      <w:pPr>
        <w:widowControl w:val="0"/>
      </w:pPr>
    </w:p>
    <w:p w14:paraId="57A9D4AF" w14:textId="7A377640" w:rsidR="00C77CAE" w:rsidRPr="00C77CAE" w:rsidRDefault="00C77CAE" w:rsidP="00C77CAE">
      <w:pPr>
        <w:widowControl w:val="0"/>
        <w:jc w:val="both"/>
        <w:rPr>
          <w:color w:val="FF0000"/>
        </w:rPr>
      </w:pPr>
      <w:r w:rsidRPr="00C77CAE">
        <w:rPr>
          <w:color w:val="FF0000"/>
        </w:rPr>
        <w:t xml:space="preserve">Declaro que no tengo conflictos de interés reales, potenciales o percibidos con respecto a los autores, sus instituciones o el contenido del manuscrito. En particular, certifico que no existen relaciones recientes de coautoría, colaboración científica, financiamiento compartido, dependencia laboral o académica, vínculos personales cercanos, intereses económicos ni situaciones de competencia que puedan comprometer mi independencia de criterio durante el proceso de evaluación. </w:t>
      </w:r>
      <w:r w:rsidRPr="00C77CAE">
        <w:rPr>
          <w:color w:val="FF0000"/>
        </w:rPr>
        <w:t>De igual forma</w:t>
      </w:r>
      <w:r w:rsidRPr="00C77CAE">
        <w:rPr>
          <w:color w:val="FF0000"/>
        </w:rPr>
        <w:t>, me comprometo a preservar la confidencialidad del manuscrito y de toda la información asociada a este, utilizándola únicamente para los fines relacionados con la revisión por pares y absteniéndome de divulgarla o emplearla en beneficio propio o de terceros.</w:t>
      </w:r>
    </w:p>
    <w:p w14:paraId="26B9F228" w14:textId="468BAD9D" w:rsidR="00C77CAE" w:rsidRDefault="00C77CAE" w:rsidP="001F0631">
      <w:pPr>
        <w:widowControl w:val="0"/>
      </w:pPr>
    </w:p>
    <w:p w14:paraId="77904C01" w14:textId="75C0B8BF" w:rsidR="00C77CAE" w:rsidRDefault="00C77CAE" w:rsidP="001F0631">
      <w:pPr>
        <w:widowControl w:val="0"/>
      </w:pPr>
    </w:p>
    <w:p w14:paraId="7D7C7749" w14:textId="2AF92E1F" w:rsidR="00C77CAE" w:rsidRDefault="00C77CAE" w:rsidP="001F0631">
      <w:pPr>
        <w:widowControl w:val="0"/>
      </w:pPr>
    </w:p>
    <w:p w14:paraId="346B25D1" w14:textId="0D969281" w:rsidR="00C77CAE" w:rsidRDefault="00C77CAE" w:rsidP="001F0631">
      <w:pPr>
        <w:widowControl w:val="0"/>
      </w:pPr>
    </w:p>
    <w:p w14:paraId="647F0E97" w14:textId="77777777" w:rsidR="00C77CAE" w:rsidRPr="00965EA9" w:rsidRDefault="00C77CAE" w:rsidP="001F0631">
      <w:pPr>
        <w:widowControl w:val="0"/>
      </w:pPr>
    </w:p>
    <w:p w14:paraId="4988058A" w14:textId="171EF83F" w:rsidR="001F0631" w:rsidRDefault="001F0631" w:rsidP="001F0631">
      <w:pPr>
        <w:widowControl w:val="0"/>
      </w:pPr>
      <w:r w:rsidRPr="00965EA9">
        <w:t xml:space="preserve">Justifique brevemente su decisión:  </w:t>
      </w:r>
    </w:p>
    <w:tbl>
      <w:tblPr>
        <w:tblpPr w:leftFromText="141" w:rightFromText="141" w:vertAnchor="text" w:horzAnchor="margin" w:tblpY="58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1"/>
      </w:tblGrid>
      <w:tr w:rsidR="00CD4B86" w:rsidRPr="00965EA9" w14:paraId="47604578" w14:textId="77777777" w:rsidTr="00CD4B86">
        <w:trPr>
          <w:trHeight w:val="2424"/>
        </w:trPr>
        <w:tc>
          <w:tcPr>
            <w:tcW w:w="10201" w:type="dxa"/>
          </w:tcPr>
          <w:p w14:paraId="16FBE75D" w14:textId="77777777" w:rsidR="00CD4B86" w:rsidRPr="00965EA9" w:rsidRDefault="00CD4B86" w:rsidP="00CD4B86">
            <w:pPr>
              <w:widowControl w:val="0"/>
            </w:pPr>
          </w:p>
          <w:p w14:paraId="58E79587" w14:textId="77777777" w:rsidR="00CD4B86" w:rsidRPr="00965EA9" w:rsidRDefault="00CD4B86" w:rsidP="00CD4B86">
            <w:pPr>
              <w:widowControl w:val="0"/>
            </w:pPr>
          </w:p>
        </w:tc>
      </w:tr>
    </w:tbl>
    <w:p w14:paraId="7BAEBD65" w14:textId="77777777" w:rsidR="00587D9E" w:rsidRPr="00965EA9" w:rsidRDefault="00587D9E" w:rsidP="00587D9E">
      <w:pPr>
        <w:widowControl w:val="0"/>
      </w:pPr>
    </w:p>
    <w:sectPr w:rsidR="00587D9E" w:rsidRPr="00965EA9" w:rsidSect="002550FE">
      <w:headerReference w:type="default" r:id="rId8"/>
      <w:pgSz w:w="12242" w:h="15842" w:code="1"/>
      <w:pgMar w:top="851" w:right="1134" w:bottom="567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D8211" w14:textId="77777777" w:rsidR="00F758E9" w:rsidRDefault="00F758E9" w:rsidP="006613C0">
      <w:r>
        <w:separator/>
      </w:r>
    </w:p>
  </w:endnote>
  <w:endnote w:type="continuationSeparator" w:id="0">
    <w:p w14:paraId="2F02EC70" w14:textId="77777777" w:rsidR="00F758E9" w:rsidRDefault="00F758E9" w:rsidP="00661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Greek Courier">
    <w:altName w:val="Symbol"/>
    <w:charset w:val="02"/>
    <w:family w:val="modern"/>
    <w:pitch w:val="fixed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B8040" w14:textId="77777777" w:rsidR="00F758E9" w:rsidRDefault="00F758E9" w:rsidP="006613C0">
      <w:r>
        <w:separator/>
      </w:r>
    </w:p>
  </w:footnote>
  <w:footnote w:type="continuationSeparator" w:id="0">
    <w:p w14:paraId="5623A882" w14:textId="77777777" w:rsidR="00F758E9" w:rsidRDefault="00F758E9" w:rsidP="006613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D9D5" w14:textId="34124C96" w:rsidR="006613C0" w:rsidRPr="00965EA9" w:rsidRDefault="004B6FAD" w:rsidP="006613C0">
    <w:pPr>
      <w:pStyle w:val="Encabezado"/>
      <w:jc w:val="center"/>
      <w:rPr>
        <w:b/>
        <w:sz w:val="20"/>
        <w:szCs w:val="20"/>
      </w:rPr>
    </w:pPr>
    <w:r>
      <w:rPr>
        <w:b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4DAB1FFD" wp14:editId="02BE413D">
          <wp:simplePos x="0" y="0"/>
          <wp:positionH relativeFrom="column">
            <wp:posOffset>5337810</wp:posOffset>
          </wp:positionH>
          <wp:positionV relativeFrom="paragraph">
            <wp:posOffset>-273050</wp:posOffset>
          </wp:positionV>
          <wp:extent cx="1264285" cy="577850"/>
          <wp:effectExtent l="0" t="0" r="0" b="0"/>
          <wp:wrapThrough wrapText="bothSides">
            <wp:wrapPolygon edited="0">
              <wp:start x="2278" y="0"/>
              <wp:lineTo x="0" y="3560"/>
              <wp:lineTo x="0" y="17802"/>
              <wp:lineTo x="3255" y="20651"/>
              <wp:lineTo x="6184" y="20651"/>
              <wp:lineTo x="21155" y="20651"/>
              <wp:lineTo x="21155" y="2136"/>
              <wp:lineTo x="6835" y="0"/>
              <wp:lineTo x="2278" y="0"/>
            </wp:wrapPolygon>
          </wp:wrapThrough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285" cy="577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3BA1">
      <w:rPr>
        <w:b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6D625652" wp14:editId="1990D1E4">
          <wp:simplePos x="0" y="0"/>
          <wp:positionH relativeFrom="column">
            <wp:posOffset>-92075</wp:posOffset>
          </wp:positionH>
          <wp:positionV relativeFrom="paragraph">
            <wp:posOffset>-247650</wp:posOffset>
          </wp:positionV>
          <wp:extent cx="957600" cy="615600"/>
          <wp:effectExtent l="0" t="0" r="0" b="0"/>
          <wp:wrapThrough wrapText="bothSides">
            <wp:wrapPolygon edited="0">
              <wp:start x="1289" y="0"/>
              <wp:lineTo x="0" y="2675"/>
              <wp:lineTo x="0" y="16718"/>
              <wp:lineTo x="2149" y="20731"/>
              <wp:lineTo x="5586" y="20731"/>
              <wp:lineTo x="15469" y="20731"/>
              <wp:lineTo x="21056" y="17387"/>
              <wp:lineTo x="21056" y="14712"/>
              <wp:lineTo x="16329" y="10700"/>
              <wp:lineTo x="21056" y="8025"/>
              <wp:lineTo x="21056" y="2675"/>
              <wp:lineTo x="19767" y="0"/>
              <wp:lineTo x="1289" y="0"/>
            </wp:wrapPolygon>
          </wp:wrapThrough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600" cy="6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13C0" w:rsidRPr="00965EA9">
      <w:rPr>
        <w:b/>
        <w:sz w:val="20"/>
        <w:szCs w:val="20"/>
      </w:rPr>
      <w:t>UNIVERSIDAD TECNOLÓGICA DE PEREIRA</w:t>
    </w:r>
  </w:p>
  <w:p w14:paraId="66107820" w14:textId="6FC357F5" w:rsidR="006613C0" w:rsidRPr="00965EA9" w:rsidRDefault="006613C0" w:rsidP="006613C0">
    <w:pPr>
      <w:pStyle w:val="Encabezado"/>
      <w:jc w:val="center"/>
      <w:rPr>
        <w:b/>
        <w:sz w:val="20"/>
        <w:szCs w:val="20"/>
      </w:rPr>
    </w:pPr>
    <w:r w:rsidRPr="00965EA9">
      <w:rPr>
        <w:b/>
        <w:sz w:val="20"/>
        <w:szCs w:val="20"/>
      </w:rPr>
      <w:t>Revista Scientia Et Techni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C2EA6"/>
    <w:multiLevelType w:val="multilevel"/>
    <w:tmpl w:val="BE3440E6"/>
    <w:lvl w:ilvl="0">
      <w:start w:val="2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B8B0F1F"/>
    <w:multiLevelType w:val="hybridMultilevel"/>
    <w:tmpl w:val="433E080E"/>
    <w:lvl w:ilvl="0" w:tplc="CF9AF0A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C54151"/>
    <w:multiLevelType w:val="hybridMultilevel"/>
    <w:tmpl w:val="F5FC72FE"/>
    <w:lvl w:ilvl="0" w:tplc="8CAC392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D06AEE7A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6EAAF564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AA561926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328EF8C6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470CF5BA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744635B0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FB208588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31FAC908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103442FB"/>
    <w:multiLevelType w:val="hybridMultilevel"/>
    <w:tmpl w:val="9A3C9B58"/>
    <w:lvl w:ilvl="0" w:tplc="180006D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3AA810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94806C3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7889F8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AA483D6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9DFC54B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490FFC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0607056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D38051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42450E"/>
    <w:multiLevelType w:val="singleLevel"/>
    <w:tmpl w:val="B8C4E1BC"/>
    <w:lvl w:ilvl="0">
      <w:numFmt w:val="bullet"/>
      <w:lvlText w:val="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</w:abstractNum>
  <w:abstractNum w:abstractNumId="5" w15:restartNumberingAfterBreak="0">
    <w:nsid w:val="216E3499"/>
    <w:multiLevelType w:val="hybridMultilevel"/>
    <w:tmpl w:val="E020DADE"/>
    <w:lvl w:ilvl="0" w:tplc="44E8FA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AC3227"/>
    <w:multiLevelType w:val="hybridMultilevel"/>
    <w:tmpl w:val="753C085A"/>
    <w:lvl w:ilvl="0" w:tplc="D9AE9F2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0E43C8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59A20B1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9F29F1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9CE0AF3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CC50C08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364ACB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72162286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BEAA20F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59016B3"/>
    <w:multiLevelType w:val="hybridMultilevel"/>
    <w:tmpl w:val="D8C81CF2"/>
    <w:lvl w:ilvl="0" w:tplc="95F45B6C">
      <w:start w:val="1"/>
      <w:numFmt w:val="upperRoman"/>
      <w:lvlText w:val="%1."/>
      <w:lvlJc w:val="left"/>
      <w:pPr>
        <w:tabs>
          <w:tab w:val="num" w:pos="1485"/>
        </w:tabs>
        <w:ind w:left="1485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845"/>
        </w:tabs>
        <w:ind w:left="1845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65"/>
        </w:tabs>
        <w:ind w:left="2565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85"/>
        </w:tabs>
        <w:ind w:left="3285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4005"/>
        </w:tabs>
        <w:ind w:left="4005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725"/>
        </w:tabs>
        <w:ind w:left="4725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45"/>
        </w:tabs>
        <w:ind w:left="5445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65"/>
        </w:tabs>
        <w:ind w:left="6165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85"/>
        </w:tabs>
        <w:ind w:left="6885" w:hanging="180"/>
      </w:pPr>
    </w:lvl>
  </w:abstractNum>
  <w:abstractNum w:abstractNumId="8" w15:restartNumberingAfterBreak="0">
    <w:nsid w:val="35FD7C17"/>
    <w:multiLevelType w:val="hybridMultilevel"/>
    <w:tmpl w:val="1F740AB0"/>
    <w:lvl w:ilvl="0" w:tplc="6DC6C2A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A19C45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0C8FB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962B0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66CA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9B2E4E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B6B7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F2B4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E82698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949691B"/>
    <w:multiLevelType w:val="hybridMultilevel"/>
    <w:tmpl w:val="5C160EF4"/>
    <w:lvl w:ilvl="0" w:tplc="5E92950A">
      <w:start w:val="3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0" w15:restartNumberingAfterBreak="0">
    <w:nsid w:val="3A1E5E51"/>
    <w:multiLevelType w:val="hybridMultilevel"/>
    <w:tmpl w:val="33EC54B2"/>
    <w:lvl w:ilvl="0" w:tplc="0C0A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1" w15:restartNumberingAfterBreak="0">
    <w:nsid w:val="3A463C5C"/>
    <w:multiLevelType w:val="hybridMultilevel"/>
    <w:tmpl w:val="0980EA54"/>
    <w:lvl w:ilvl="0" w:tplc="5E92950A">
      <w:start w:val="2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 w15:restartNumberingAfterBreak="0">
    <w:nsid w:val="3BB24956"/>
    <w:multiLevelType w:val="hybridMultilevel"/>
    <w:tmpl w:val="527AA550"/>
    <w:lvl w:ilvl="0" w:tplc="B8C4E1BC">
      <w:numFmt w:val="bullet"/>
      <w:lvlText w:val="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F1F9B"/>
    <w:multiLevelType w:val="hybridMultilevel"/>
    <w:tmpl w:val="4D460EB2"/>
    <w:lvl w:ilvl="0" w:tplc="3B269B2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B2E4198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C65E7BC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916D02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724810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18083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246442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D88EB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899479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831609"/>
    <w:multiLevelType w:val="hybridMultilevel"/>
    <w:tmpl w:val="0A7A2676"/>
    <w:lvl w:ilvl="0" w:tplc="0C0A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5" w15:restartNumberingAfterBreak="0">
    <w:nsid w:val="5E041856"/>
    <w:multiLevelType w:val="hybridMultilevel"/>
    <w:tmpl w:val="BEC4F784"/>
    <w:lvl w:ilvl="0" w:tplc="5E92950A">
      <w:start w:val="2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 w15:restartNumberingAfterBreak="0">
    <w:nsid w:val="648C2BC3"/>
    <w:multiLevelType w:val="hybridMultilevel"/>
    <w:tmpl w:val="73B8DE42"/>
    <w:lvl w:ilvl="0" w:tplc="65667AEE">
      <w:start w:val="4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7" w15:restartNumberingAfterBreak="0">
    <w:nsid w:val="77F54560"/>
    <w:multiLevelType w:val="multilevel"/>
    <w:tmpl w:val="BEC4F784"/>
    <w:lvl w:ilvl="0">
      <w:start w:val="2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8" w15:restartNumberingAfterBreak="0">
    <w:nsid w:val="791159A8"/>
    <w:multiLevelType w:val="hybridMultilevel"/>
    <w:tmpl w:val="A1501328"/>
    <w:lvl w:ilvl="0" w:tplc="F3AA600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6D74790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A33A6C5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1C26CD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5B66E0F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EB84CDF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A049B6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E9EE40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623025A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DAD395E"/>
    <w:multiLevelType w:val="hybridMultilevel"/>
    <w:tmpl w:val="DC8437D0"/>
    <w:lvl w:ilvl="0" w:tplc="D752F36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B322B49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FCA6EA2">
      <w:start w:val="1"/>
      <w:numFmt w:val="bullet"/>
      <w:lvlText w:val=""/>
      <w:lvlJc w:val="left"/>
      <w:pPr>
        <w:tabs>
          <w:tab w:val="num" w:pos="2340"/>
        </w:tabs>
        <w:ind w:left="2340" w:hanging="360"/>
      </w:pPr>
      <w:rPr>
        <w:rFonts w:ascii="WP Greek Courier" w:eastAsia="Times New Roman" w:hAnsi="WP Greek Courier" w:cs="Times New Roman" w:hint="default"/>
      </w:rPr>
    </w:lvl>
    <w:lvl w:ilvl="3" w:tplc="BA28426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796DA7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72052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AAE2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E2308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666A75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2"/>
  </w:num>
  <w:num w:numId="3">
    <w:abstractNumId w:val="8"/>
  </w:num>
  <w:num w:numId="4">
    <w:abstractNumId w:val="13"/>
  </w:num>
  <w:num w:numId="5">
    <w:abstractNumId w:val="3"/>
  </w:num>
  <w:num w:numId="6">
    <w:abstractNumId w:val="18"/>
  </w:num>
  <w:num w:numId="7">
    <w:abstractNumId w:val="6"/>
  </w:num>
  <w:num w:numId="8">
    <w:abstractNumId w:val="4"/>
  </w:num>
  <w:num w:numId="9">
    <w:abstractNumId w:val="5"/>
  </w:num>
  <w:num w:numId="10">
    <w:abstractNumId w:val="1"/>
  </w:num>
  <w:num w:numId="11">
    <w:abstractNumId w:val="7"/>
  </w:num>
  <w:num w:numId="12">
    <w:abstractNumId w:val="16"/>
  </w:num>
  <w:num w:numId="13">
    <w:abstractNumId w:val="12"/>
  </w:num>
  <w:num w:numId="14">
    <w:abstractNumId w:val="15"/>
  </w:num>
  <w:num w:numId="15">
    <w:abstractNumId w:val="10"/>
  </w:num>
  <w:num w:numId="16">
    <w:abstractNumId w:val="14"/>
  </w:num>
  <w:num w:numId="17">
    <w:abstractNumId w:val="0"/>
  </w:num>
  <w:num w:numId="18">
    <w:abstractNumId w:val="17"/>
  </w:num>
  <w:num w:numId="19">
    <w:abstractNumId w:val="9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DSzNLQwtDQ3NTVW0lEKTi0uzszPAykwrAUA20ObwiwAAAA="/>
  </w:docVars>
  <w:rsids>
    <w:rsidRoot w:val="00EE17B4"/>
    <w:rsid w:val="000008D4"/>
    <w:rsid w:val="00001B1B"/>
    <w:rsid w:val="00052D2F"/>
    <w:rsid w:val="0006194D"/>
    <w:rsid w:val="00070B6D"/>
    <w:rsid w:val="000B3BDE"/>
    <w:rsid w:val="00120693"/>
    <w:rsid w:val="00133B22"/>
    <w:rsid w:val="00153233"/>
    <w:rsid w:val="00162B18"/>
    <w:rsid w:val="00162C46"/>
    <w:rsid w:val="00165C3C"/>
    <w:rsid w:val="001676BC"/>
    <w:rsid w:val="001D1C30"/>
    <w:rsid w:val="001F0631"/>
    <w:rsid w:val="001F0C15"/>
    <w:rsid w:val="00226F2D"/>
    <w:rsid w:val="00254872"/>
    <w:rsid w:val="002550FE"/>
    <w:rsid w:val="00255126"/>
    <w:rsid w:val="00267095"/>
    <w:rsid w:val="00272B89"/>
    <w:rsid w:val="002822B0"/>
    <w:rsid w:val="00286043"/>
    <w:rsid w:val="002865D9"/>
    <w:rsid w:val="00363D37"/>
    <w:rsid w:val="00385B6F"/>
    <w:rsid w:val="003A6BDB"/>
    <w:rsid w:val="003B179E"/>
    <w:rsid w:val="003E73A3"/>
    <w:rsid w:val="00427983"/>
    <w:rsid w:val="00493A79"/>
    <w:rsid w:val="004A31EB"/>
    <w:rsid w:val="004B2691"/>
    <w:rsid w:val="004B6FAD"/>
    <w:rsid w:val="004C005A"/>
    <w:rsid w:val="005323E5"/>
    <w:rsid w:val="005457A5"/>
    <w:rsid w:val="00587D9E"/>
    <w:rsid w:val="005A04CA"/>
    <w:rsid w:val="005E2B83"/>
    <w:rsid w:val="005E7672"/>
    <w:rsid w:val="006037EF"/>
    <w:rsid w:val="00614E8B"/>
    <w:rsid w:val="00616C19"/>
    <w:rsid w:val="0063016D"/>
    <w:rsid w:val="0064573F"/>
    <w:rsid w:val="006613C0"/>
    <w:rsid w:val="00693BA1"/>
    <w:rsid w:val="00694011"/>
    <w:rsid w:val="006972B8"/>
    <w:rsid w:val="006B3E78"/>
    <w:rsid w:val="006F0B99"/>
    <w:rsid w:val="006F7544"/>
    <w:rsid w:val="00706EFF"/>
    <w:rsid w:val="00734F9F"/>
    <w:rsid w:val="00743431"/>
    <w:rsid w:val="007721EB"/>
    <w:rsid w:val="00777283"/>
    <w:rsid w:val="00780C64"/>
    <w:rsid w:val="007A4688"/>
    <w:rsid w:val="00801DCC"/>
    <w:rsid w:val="00887849"/>
    <w:rsid w:val="008B2EFA"/>
    <w:rsid w:val="008D6DA0"/>
    <w:rsid w:val="008D714B"/>
    <w:rsid w:val="008E3AA3"/>
    <w:rsid w:val="008E3AE4"/>
    <w:rsid w:val="008F0201"/>
    <w:rsid w:val="0094594B"/>
    <w:rsid w:val="00946579"/>
    <w:rsid w:val="00951161"/>
    <w:rsid w:val="00957A21"/>
    <w:rsid w:val="00965407"/>
    <w:rsid w:val="00965EA9"/>
    <w:rsid w:val="00976DD4"/>
    <w:rsid w:val="009F54D2"/>
    <w:rsid w:val="00A355D8"/>
    <w:rsid w:val="00A729B5"/>
    <w:rsid w:val="00A87245"/>
    <w:rsid w:val="00AB0514"/>
    <w:rsid w:val="00AE3177"/>
    <w:rsid w:val="00AF16FA"/>
    <w:rsid w:val="00AF7DDA"/>
    <w:rsid w:val="00B27BDE"/>
    <w:rsid w:val="00B3575E"/>
    <w:rsid w:val="00B36FED"/>
    <w:rsid w:val="00B4412A"/>
    <w:rsid w:val="00B94815"/>
    <w:rsid w:val="00BE54FF"/>
    <w:rsid w:val="00C1382B"/>
    <w:rsid w:val="00C44BFE"/>
    <w:rsid w:val="00C77CAE"/>
    <w:rsid w:val="00C9171B"/>
    <w:rsid w:val="00CA75FC"/>
    <w:rsid w:val="00CA7814"/>
    <w:rsid w:val="00CB6E01"/>
    <w:rsid w:val="00CC233A"/>
    <w:rsid w:val="00CD4B86"/>
    <w:rsid w:val="00CE260C"/>
    <w:rsid w:val="00D318DB"/>
    <w:rsid w:val="00D67531"/>
    <w:rsid w:val="00D7655D"/>
    <w:rsid w:val="00D82AE6"/>
    <w:rsid w:val="00DA5CAB"/>
    <w:rsid w:val="00DB4415"/>
    <w:rsid w:val="00E00F40"/>
    <w:rsid w:val="00E05AB1"/>
    <w:rsid w:val="00E12C33"/>
    <w:rsid w:val="00E17A0C"/>
    <w:rsid w:val="00E3284E"/>
    <w:rsid w:val="00EE17B4"/>
    <w:rsid w:val="00F00EAD"/>
    <w:rsid w:val="00F140B5"/>
    <w:rsid w:val="00F250D0"/>
    <w:rsid w:val="00F3614A"/>
    <w:rsid w:val="00F625A1"/>
    <w:rsid w:val="00F73DB0"/>
    <w:rsid w:val="00F758E9"/>
    <w:rsid w:val="00F80444"/>
    <w:rsid w:val="00F900BB"/>
    <w:rsid w:val="00F9030C"/>
    <w:rsid w:val="00FA0920"/>
    <w:rsid w:val="00FA4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D6C5E9"/>
  <w15:chartTrackingRefBased/>
  <w15:docId w15:val="{70B888FF-0173-5F47-896C-A9B5BE6B4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O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ar"/>
    <w:qFormat/>
    <w:rsid w:val="00162C46"/>
    <w:pPr>
      <w:jc w:val="center"/>
      <w:outlineLvl w:val="0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</w:rPr>
  </w:style>
  <w:style w:type="paragraph" w:styleId="Textoindependiente">
    <w:name w:val="Body Text"/>
    <w:basedOn w:val="Normal"/>
    <w:pPr>
      <w:spacing w:line="360" w:lineRule="auto"/>
    </w:pPr>
    <w:rPr>
      <w:rFonts w:ascii="Arial" w:hAnsi="Arial" w:cs="Arial"/>
      <w:sz w:val="20"/>
    </w:rPr>
  </w:style>
  <w:style w:type="table" w:styleId="Tablaconcuadrcula">
    <w:name w:val="Table Grid"/>
    <w:basedOn w:val="Tablanormal"/>
    <w:uiPriority w:val="39"/>
    <w:rsid w:val="002550FE"/>
    <w:pPr>
      <w:spacing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link w:val="Ttulo1"/>
    <w:rsid w:val="00162C46"/>
    <w:rPr>
      <w:b/>
      <w:bCs/>
      <w:sz w:val="24"/>
      <w:szCs w:val="24"/>
      <w:lang w:val="es-ES" w:eastAsia="es-ES"/>
    </w:rPr>
  </w:style>
  <w:style w:type="paragraph" w:customStyle="1" w:styleId="Ttuloartculo">
    <w:name w:val="Título artículo"/>
    <w:basedOn w:val="Normal"/>
    <w:next w:val="Normal"/>
    <w:rsid w:val="006B3E78"/>
    <w:pPr>
      <w:jc w:val="center"/>
    </w:pPr>
    <w:rPr>
      <w:b/>
      <w:szCs w:val="20"/>
    </w:rPr>
  </w:style>
  <w:style w:type="paragraph" w:styleId="Textodeglobo">
    <w:name w:val="Balloon Text"/>
    <w:basedOn w:val="Normal"/>
    <w:link w:val="TextodegloboCar"/>
    <w:rsid w:val="00FA404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rsid w:val="00FA4047"/>
    <w:rPr>
      <w:rFonts w:ascii="Segoe UI" w:hAnsi="Segoe UI" w:cs="Segoe UI"/>
      <w:sz w:val="18"/>
      <w:szCs w:val="18"/>
      <w:lang w:val="es-ES" w:eastAsia="es-ES"/>
    </w:rPr>
  </w:style>
  <w:style w:type="paragraph" w:styleId="Encabezado">
    <w:name w:val="header"/>
    <w:basedOn w:val="Normal"/>
    <w:link w:val="EncabezadoCar"/>
    <w:rsid w:val="006613C0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rsid w:val="006613C0"/>
    <w:rPr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rsid w:val="006613C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6613C0"/>
    <w:rPr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D965B79D-5095-45B2-8F50-03236345C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37</Words>
  <Characters>5705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ereira, Mayo 2001</vt:lpstr>
    </vt:vector>
  </TitlesOfParts>
  <Company>universidad tecnologica pereira</Company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eira, Mayo 2001</dc:title>
  <dc:subject/>
  <dc:creator>universidad tecnologica perei</dc:creator>
  <cp:keywords/>
  <cp:lastModifiedBy>Jimy Alexander Cortes Osorio</cp:lastModifiedBy>
  <cp:revision>2</cp:revision>
  <cp:lastPrinted>2018-09-11T21:56:00Z</cp:lastPrinted>
  <dcterms:created xsi:type="dcterms:W3CDTF">2026-05-21T21:48:00Z</dcterms:created>
  <dcterms:modified xsi:type="dcterms:W3CDTF">2026-05-21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946818279</vt:i4>
  </property>
  <property fmtid="{D5CDD505-2E9C-101B-9397-08002B2CF9AE}" pid="3" name="_EmailSubject">
    <vt:lpwstr>formatos de evaluación</vt:lpwstr>
  </property>
  <property fmtid="{D5CDD505-2E9C-101B-9397-08002B2CF9AE}" pid="4" name="_AuthorEmail">
    <vt:lpwstr>viceac@utp.edu.co</vt:lpwstr>
  </property>
  <property fmtid="{D5CDD505-2E9C-101B-9397-08002B2CF9AE}" pid="5" name="_AuthorEmailDisplayName">
    <vt:lpwstr>José German López Quintero</vt:lpwstr>
  </property>
  <property fmtid="{D5CDD505-2E9C-101B-9397-08002B2CF9AE}" pid="6" name="_ReviewingToolsShownOnce">
    <vt:lpwstr/>
  </property>
</Properties>
</file>